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Pr="0062670F" w:rsidRDefault="00183BA6" w:rsidP="0070450C">
      <w:pPr>
        <w:spacing w:before="20" w:after="20"/>
        <w:rPr>
          <w:b/>
          <w:sz w:val="20"/>
          <w:szCs w:val="20"/>
          <w:lang w:val="tr-TR"/>
        </w:rPr>
      </w:pPr>
    </w:p>
    <w:p w14:paraId="62D467C5" w14:textId="77777777" w:rsidR="007C45C9" w:rsidRPr="0062670F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Pr="0062670F" w:rsidRDefault="00E64958" w:rsidP="00E64958">
      <w:pPr>
        <w:spacing w:before="20" w:after="20"/>
        <w:ind w:left="720"/>
        <w:rPr>
          <w:b/>
          <w:lang w:val="tr-TR"/>
        </w:rPr>
      </w:pPr>
    </w:p>
    <w:p w14:paraId="09BD77AB" w14:textId="77777777" w:rsidR="00F26EA2" w:rsidRPr="0062670F" w:rsidRDefault="00F26EA2" w:rsidP="00F26EA2">
      <w:pPr>
        <w:jc w:val="center"/>
        <w:rPr>
          <w:lang w:val="tr-TR"/>
        </w:rPr>
      </w:pPr>
    </w:p>
    <w:tbl>
      <w:tblPr>
        <w:tblW w:w="10889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306"/>
        <w:gridCol w:w="795"/>
        <w:gridCol w:w="166"/>
        <w:gridCol w:w="17"/>
        <w:gridCol w:w="153"/>
        <w:gridCol w:w="642"/>
        <w:gridCol w:w="740"/>
        <w:gridCol w:w="21"/>
        <w:gridCol w:w="627"/>
        <w:gridCol w:w="313"/>
        <w:gridCol w:w="177"/>
        <w:gridCol w:w="439"/>
        <w:gridCol w:w="173"/>
        <w:gridCol w:w="107"/>
        <w:gridCol w:w="509"/>
        <w:gridCol w:w="6"/>
        <w:gridCol w:w="265"/>
        <w:gridCol w:w="345"/>
        <w:gridCol w:w="432"/>
        <w:gridCol w:w="184"/>
        <w:gridCol w:w="616"/>
        <w:gridCol w:w="856"/>
      </w:tblGrid>
      <w:tr w:rsidR="000C58E9" w:rsidRPr="0062670F" w14:paraId="16EADAE7" w14:textId="77777777" w:rsidTr="008E6E3B">
        <w:tc>
          <w:tcPr>
            <w:tcW w:w="3306" w:type="dxa"/>
            <w:shd w:val="clear" w:color="auto" w:fill="auto"/>
          </w:tcPr>
          <w:p w14:paraId="33566BAA" w14:textId="59BD62DC" w:rsidR="0006621A" w:rsidRPr="0062670F" w:rsidRDefault="00CE39E3" w:rsidP="00FA16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51867979" wp14:editId="2EEEF1D9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1FF9D5C9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4E8B396A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156D232B" w14:textId="48FB9099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0C58E9" w:rsidRPr="0062670F" w14:paraId="018F5645" w14:textId="77777777" w:rsidTr="008E6E3B">
        <w:tc>
          <w:tcPr>
            <w:tcW w:w="10889" w:type="dxa"/>
            <w:gridSpan w:val="22"/>
            <w:shd w:val="clear" w:color="auto" w:fill="BFBFBF"/>
          </w:tcPr>
          <w:p w14:paraId="2F7A4AAB" w14:textId="7A05E5A5" w:rsidR="007C45C9" w:rsidRPr="0062670F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="00B751A8"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I. </w:t>
            </w:r>
            <w:r w:rsidR="002228A4" w:rsidRPr="0062670F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D5EBC" w:rsidRPr="0062670F" w14:paraId="36EC739C" w14:textId="77777777" w:rsidTr="008E6E3B">
        <w:tc>
          <w:tcPr>
            <w:tcW w:w="3306" w:type="dxa"/>
            <w:shd w:val="clear" w:color="auto" w:fill="auto"/>
          </w:tcPr>
          <w:p w14:paraId="72ED47DD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13EAEF56" w14:textId="4E06DB77" w:rsidR="006D5EBC" w:rsidRPr="0062670F" w:rsidRDefault="0005154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İktisa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sy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im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ültesi</w:t>
            </w:r>
            <w:proofErr w:type="spellEnd"/>
          </w:p>
        </w:tc>
      </w:tr>
      <w:tr w:rsidR="006D5EBC" w:rsidRPr="0062670F" w14:paraId="116466F6" w14:textId="77777777" w:rsidTr="008E6E3B">
        <w:tc>
          <w:tcPr>
            <w:tcW w:w="3306" w:type="dxa"/>
            <w:shd w:val="clear" w:color="auto" w:fill="auto"/>
          </w:tcPr>
          <w:p w14:paraId="281BF87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5416FFE9" w14:textId="14F35FEB" w:rsidR="006D5EBC" w:rsidRPr="0062670F" w:rsidRDefault="006D5EB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Siyaset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li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Uluslarar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İlişkiler</w:t>
            </w:r>
            <w:proofErr w:type="spellEnd"/>
          </w:p>
        </w:tc>
      </w:tr>
      <w:tr w:rsidR="006D5EBC" w:rsidRPr="0062670F" w14:paraId="5809CB59" w14:textId="77777777" w:rsidTr="008E6E3B">
        <w:trPr>
          <w:trHeight w:val="114"/>
        </w:trPr>
        <w:tc>
          <w:tcPr>
            <w:tcW w:w="3306" w:type="dxa"/>
            <w:vMerge w:val="restart"/>
            <w:shd w:val="clear" w:color="auto" w:fill="auto"/>
          </w:tcPr>
          <w:p w14:paraId="53CEB2A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4370" w:type="dxa"/>
            <w:gridSpan w:val="13"/>
            <w:shd w:val="clear" w:color="auto" w:fill="auto"/>
          </w:tcPr>
          <w:p w14:paraId="3BA77400" w14:textId="0262DFE4" w:rsidR="006D5EBC" w:rsidRPr="0062670F" w:rsidRDefault="00F46D34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Siyaset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li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Uluslarar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3213" w:type="dxa"/>
            <w:gridSpan w:val="8"/>
            <w:shd w:val="clear" w:color="auto" w:fill="auto"/>
          </w:tcPr>
          <w:p w14:paraId="2219EF9B" w14:textId="1BFC9350" w:rsidR="006D5EBC" w:rsidRPr="0062670F" w:rsidRDefault="006D5EBC" w:rsidP="006D5EBC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6D5EBC" w:rsidRPr="0062670F" w14:paraId="691230D2" w14:textId="77777777" w:rsidTr="008E6E3B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0ACAFE7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370" w:type="dxa"/>
            <w:gridSpan w:val="13"/>
            <w:shd w:val="clear" w:color="auto" w:fill="auto"/>
          </w:tcPr>
          <w:p w14:paraId="2890A24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4FAE341E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4EE7EC12" w14:textId="77777777" w:rsidTr="008E6E3B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79E7E4E4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370" w:type="dxa"/>
            <w:gridSpan w:val="13"/>
            <w:shd w:val="clear" w:color="auto" w:fill="auto"/>
          </w:tcPr>
          <w:p w14:paraId="504501A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025D4335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2EA53C2C" w14:textId="77777777" w:rsidTr="008E6E3B">
        <w:tc>
          <w:tcPr>
            <w:tcW w:w="3306" w:type="dxa"/>
            <w:shd w:val="clear" w:color="auto" w:fill="auto"/>
          </w:tcPr>
          <w:p w14:paraId="325841A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7EDAE58D" w14:textId="1D949519" w:rsidR="006D5EBC" w:rsidRPr="0062670F" w:rsidRDefault="006D5EBC" w:rsidP="00743C96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POLS </w:t>
            </w:r>
            <w:r w:rsidR="00743C96">
              <w:rPr>
                <w:sz w:val="20"/>
                <w:szCs w:val="20"/>
                <w:lang w:val="tr-TR"/>
              </w:rPr>
              <w:t>332</w:t>
            </w:r>
            <w:r>
              <w:rPr>
                <w:sz w:val="20"/>
                <w:szCs w:val="20"/>
                <w:lang w:val="tr-TR"/>
              </w:rPr>
              <w:t xml:space="preserve"> </w:t>
            </w:r>
          </w:p>
        </w:tc>
      </w:tr>
      <w:tr w:rsidR="006D5EBC" w:rsidRPr="0062670F" w14:paraId="7CA7C749" w14:textId="77777777" w:rsidTr="008E6E3B">
        <w:tc>
          <w:tcPr>
            <w:tcW w:w="3306" w:type="dxa"/>
            <w:shd w:val="clear" w:color="auto" w:fill="auto"/>
          </w:tcPr>
          <w:p w14:paraId="140237D5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424A3AC" w14:textId="68289EF2" w:rsidR="006D5EBC" w:rsidRPr="0062670F" w:rsidRDefault="006D5EBC" w:rsidP="006D5EBC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Politik Ekonomi </w:t>
            </w:r>
          </w:p>
        </w:tc>
      </w:tr>
      <w:tr w:rsidR="006D5EBC" w:rsidRPr="0062670F" w14:paraId="014B3CD5" w14:textId="77777777" w:rsidTr="008E6E3B">
        <w:tc>
          <w:tcPr>
            <w:tcW w:w="3306" w:type="dxa"/>
            <w:shd w:val="clear" w:color="auto" w:fill="auto"/>
          </w:tcPr>
          <w:p w14:paraId="4B95388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6A55F71" w14:textId="6509855D" w:rsidR="006D5EBC" w:rsidRPr="0062670F" w:rsidRDefault="00FB3899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6D5EBC" w:rsidRPr="0062670F" w14:paraId="55F0E9C3" w14:textId="77777777" w:rsidTr="008E6E3B">
        <w:tc>
          <w:tcPr>
            <w:tcW w:w="3306" w:type="dxa"/>
            <w:shd w:val="clear" w:color="auto" w:fill="auto"/>
          </w:tcPr>
          <w:p w14:paraId="3E69757F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6ECD52DD" w14:textId="741DDFC2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anlatımı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seminer</w:t>
            </w:r>
            <w:proofErr w:type="spellEnd"/>
          </w:p>
        </w:tc>
      </w:tr>
      <w:tr w:rsidR="006D5EBC" w:rsidRPr="0062670F" w14:paraId="6C9BC17C" w14:textId="77777777" w:rsidTr="008E6E3B">
        <w:tc>
          <w:tcPr>
            <w:tcW w:w="3306" w:type="dxa"/>
            <w:shd w:val="clear" w:color="auto" w:fill="auto"/>
          </w:tcPr>
          <w:p w14:paraId="1644B2E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648F6828" w14:textId="2633E354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6D5EBC" w:rsidRPr="0062670F" w14:paraId="4081A5CB" w14:textId="77777777" w:rsidTr="008E6E3B">
        <w:tc>
          <w:tcPr>
            <w:tcW w:w="3306" w:type="dxa"/>
            <w:shd w:val="clear" w:color="auto" w:fill="auto"/>
          </w:tcPr>
          <w:p w14:paraId="2E5AB50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13" w:type="dxa"/>
            <w:gridSpan w:val="6"/>
            <w:shd w:val="clear" w:color="auto" w:fill="auto"/>
          </w:tcPr>
          <w:p w14:paraId="68DF6E22" w14:textId="311EA1D3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 saat</w:t>
            </w:r>
          </w:p>
        </w:tc>
        <w:tc>
          <w:tcPr>
            <w:tcW w:w="1138" w:type="dxa"/>
            <w:gridSpan w:val="4"/>
            <w:shd w:val="clear" w:color="auto" w:fill="auto"/>
          </w:tcPr>
          <w:p w14:paraId="5E910F14" w14:textId="60121F2D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1499" w:type="dxa"/>
            <w:gridSpan w:val="6"/>
            <w:shd w:val="clear" w:color="auto" w:fill="auto"/>
          </w:tcPr>
          <w:p w14:paraId="7DFC4E59" w14:textId="4F15561A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5356B59A" w14:textId="6F9A619E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6D5EBC" w:rsidRPr="0062670F" w14:paraId="59281531" w14:textId="77777777" w:rsidTr="008E6E3B">
        <w:tc>
          <w:tcPr>
            <w:tcW w:w="3306" w:type="dxa"/>
            <w:shd w:val="clear" w:color="auto" w:fill="auto"/>
          </w:tcPr>
          <w:p w14:paraId="48C2363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5DA68ACF" w14:textId="293A0138" w:rsidR="006D5EBC" w:rsidRPr="0062670F" w:rsidRDefault="008E6E3B" w:rsidP="006D5EBC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6D5EBC" w:rsidRPr="0062670F" w14:paraId="1F33577E" w14:textId="77777777" w:rsidTr="008E6E3B">
        <w:tc>
          <w:tcPr>
            <w:tcW w:w="3306" w:type="dxa"/>
            <w:shd w:val="clear" w:color="auto" w:fill="auto"/>
          </w:tcPr>
          <w:p w14:paraId="71C1EB8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7750451" w14:textId="623170A5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Harf</w:t>
            </w:r>
            <w:proofErr w:type="spellEnd"/>
            <w:r w:rsidRPr="00686D0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6D5EBC" w:rsidRPr="0062670F" w14:paraId="3F2BCC2D" w14:textId="77777777" w:rsidTr="008E6E3B">
        <w:trPr>
          <w:trHeight w:val="323"/>
        </w:trPr>
        <w:tc>
          <w:tcPr>
            <w:tcW w:w="3306" w:type="dxa"/>
            <w:shd w:val="clear" w:color="auto" w:fill="auto"/>
          </w:tcPr>
          <w:p w14:paraId="0FB03BDE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76F564E0" w14:textId="1DBB438F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285222C1" w14:textId="77777777" w:rsidTr="008E6E3B">
        <w:trPr>
          <w:trHeight w:val="322"/>
        </w:trPr>
        <w:tc>
          <w:tcPr>
            <w:tcW w:w="3306" w:type="dxa"/>
            <w:shd w:val="clear" w:color="auto" w:fill="auto"/>
          </w:tcPr>
          <w:p w14:paraId="0E44BC48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7DF7D924" w14:textId="341B81B8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2954A93B" w14:textId="77777777" w:rsidTr="008E6E3B">
        <w:tc>
          <w:tcPr>
            <w:tcW w:w="3306" w:type="dxa"/>
            <w:shd w:val="clear" w:color="auto" w:fill="auto"/>
          </w:tcPr>
          <w:p w14:paraId="720C168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54C8759B" w14:textId="1E4C2F3C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638FCBAF" w14:textId="77777777" w:rsidTr="008E6E3B">
        <w:tc>
          <w:tcPr>
            <w:tcW w:w="3306" w:type="dxa"/>
            <w:shd w:val="clear" w:color="auto" w:fill="auto"/>
          </w:tcPr>
          <w:p w14:paraId="2FED01D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26B9069" w14:textId="5E80BBF2" w:rsidR="006D5EBC" w:rsidRPr="006D5EBC" w:rsidRDefault="006D5EBC" w:rsidP="006D5EBC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Dersin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amacı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uluslararası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ekonomi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uluslararası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siyasetin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arasında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bir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konuma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>/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arayüze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sahip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olan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küresel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siyasi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>/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politik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ekonomi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çalışmasına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bir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giriş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yapmaktır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Ders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>,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üresel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politik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konomin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emel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avramlarını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eorilerin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anıtırke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evlet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l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piyas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rasındak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tkileşim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bu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tkileşim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oplum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yansımaların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odaklanmaktadır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6D5EBC" w:rsidRPr="0062670F" w14:paraId="0CBBA25B" w14:textId="77777777" w:rsidTr="008E6E3B">
        <w:trPr>
          <w:trHeight w:val="70"/>
        </w:trPr>
        <w:tc>
          <w:tcPr>
            <w:tcW w:w="3306" w:type="dxa"/>
            <w:shd w:val="clear" w:color="auto" w:fill="auto"/>
          </w:tcPr>
          <w:p w14:paraId="1E85D39D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1F086E0C" w14:textId="59D43925" w:rsidR="006D5EBC" w:rsidRDefault="006D5EBC" w:rsidP="006D5EBC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Öğrenciler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piyasalar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l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evlet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rasındak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tkileşim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250A57">
              <w:rPr>
                <w:sz w:val="20"/>
                <w:szCs w:val="20"/>
                <w:shd w:val="clear" w:color="auto" w:fill="FFFFFF"/>
              </w:rPr>
              <w:t xml:space="preserve">liberal, mercantilist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yapısal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iğe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alternatif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teorile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perspektifinden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öğreneceklerdi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ers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politika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il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ekonominin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küresel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üzeyd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ört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alanda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incelenmesinden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oluşu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Bunla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ticaret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üretim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finansal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sistemle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güvenlik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bilgi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teknolojidi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.  </w:t>
            </w:r>
          </w:p>
          <w:p w14:paraId="0F13FC1D" w14:textId="64E39B2B" w:rsidR="006D5EBC" w:rsidRPr="0062670F" w:rsidRDefault="006D5EBC" w:rsidP="00250A57">
            <w:pPr>
              <w:keepNext/>
              <w:spacing w:line="276" w:lineRule="auto"/>
              <w:jc w:val="both"/>
              <w:outlineLvl w:val="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250A57" w:rsidRPr="0062670F" w14:paraId="5C38B711" w14:textId="77777777" w:rsidTr="008E6E3B">
        <w:trPr>
          <w:trHeight w:val="503"/>
        </w:trPr>
        <w:tc>
          <w:tcPr>
            <w:tcW w:w="3306" w:type="dxa"/>
            <w:vMerge w:val="restart"/>
            <w:shd w:val="clear" w:color="auto" w:fill="auto"/>
          </w:tcPr>
          <w:p w14:paraId="15502AE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622" w:type="dxa"/>
            <w:gridSpan w:val="19"/>
            <w:vMerge w:val="restart"/>
            <w:shd w:val="clear" w:color="auto" w:fill="auto"/>
          </w:tcPr>
          <w:p w14:paraId="0819C832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üres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oriler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lama</w:t>
            </w:r>
            <w:proofErr w:type="spellEnd"/>
          </w:p>
          <w:p w14:paraId="55C85AAD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6021EA59" w14:textId="388808DA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üres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y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r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um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nı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10283D6A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72C8C041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luslarar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yaset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luslarar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asınd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tkileş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l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343C06DE" w14:textId="77777777" w:rsidR="00250A57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</w:p>
          <w:p w14:paraId="1A847906" w14:textId="5C43E884" w:rsidR="00250A57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Düny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konomisin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arihsel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önüşümü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icaret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finans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üvenlik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bilg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eknoloj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onularındak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elişmeler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avramak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</w:p>
          <w:p w14:paraId="30462449" w14:textId="77777777" w:rsidR="00250A57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</w:p>
          <w:p w14:paraId="672394F3" w14:textId="09342398" w:rsidR="00250A57" w:rsidRPr="003137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Yukarıd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fad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dile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lanlard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yaşana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elişmeler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lişk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evletler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şirketler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rollerin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söz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onusu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elişmeler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oplumlar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yansımaları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nlamak</w:t>
            </w:r>
            <w:proofErr w:type="spellEnd"/>
          </w:p>
          <w:p w14:paraId="5B1609D7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39BFA156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2AD495EA" w14:textId="77777777" w:rsidR="00250A57" w:rsidRPr="00686D02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5A35C7A4" w14:textId="0AC4ACD2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066C66A" w14:textId="77777777" w:rsidTr="008E6E3B">
        <w:trPr>
          <w:trHeight w:val="341"/>
        </w:trPr>
        <w:tc>
          <w:tcPr>
            <w:tcW w:w="3306" w:type="dxa"/>
            <w:vMerge/>
            <w:shd w:val="clear" w:color="auto" w:fill="auto"/>
          </w:tcPr>
          <w:p w14:paraId="06D3F4E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3C2FCA0A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24FBDF5C" w14:textId="77777777" w:rsidTr="008E6E3B">
        <w:trPr>
          <w:trHeight w:val="701"/>
        </w:trPr>
        <w:tc>
          <w:tcPr>
            <w:tcW w:w="3306" w:type="dxa"/>
            <w:vMerge/>
            <w:shd w:val="clear" w:color="auto" w:fill="auto"/>
          </w:tcPr>
          <w:p w14:paraId="51D68FB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3AA8A31A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7CE62A90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292D2236" w14:textId="77777777" w:rsidTr="008E6E3B">
        <w:trPr>
          <w:trHeight w:val="800"/>
        </w:trPr>
        <w:tc>
          <w:tcPr>
            <w:tcW w:w="3306" w:type="dxa"/>
            <w:vMerge/>
            <w:shd w:val="clear" w:color="auto" w:fill="auto"/>
          </w:tcPr>
          <w:p w14:paraId="6DB4887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40EEEDFF" w14:textId="77777777" w:rsidR="00250A57" w:rsidRPr="0062670F" w:rsidRDefault="00250A57" w:rsidP="00250A5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250A57" w:rsidRPr="0062670F" w14:paraId="4331A682" w14:textId="77777777" w:rsidTr="008E6E3B">
        <w:trPr>
          <w:trHeight w:val="1169"/>
        </w:trPr>
        <w:tc>
          <w:tcPr>
            <w:tcW w:w="3306" w:type="dxa"/>
            <w:vMerge/>
            <w:shd w:val="clear" w:color="auto" w:fill="auto"/>
          </w:tcPr>
          <w:p w14:paraId="43862B8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1419F751" w14:textId="77777777" w:rsidR="00250A57" w:rsidRPr="0062670F" w:rsidRDefault="00250A57" w:rsidP="00250A5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64A7B7C2" w14:textId="77777777" w:rsidTr="008E6E3B">
        <w:tc>
          <w:tcPr>
            <w:tcW w:w="3306" w:type="dxa"/>
            <w:vMerge/>
            <w:shd w:val="clear" w:color="auto" w:fill="auto"/>
          </w:tcPr>
          <w:p w14:paraId="62CD990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17F39A9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0080B4E0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A836DBF" w14:textId="77777777" w:rsidTr="008E6E3B">
        <w:tc>
          <w:tcPr>
            <w:tcW w:w="10889" w:type="dxa"/>
            <w:gridSpan w:val="22"/>
            <w:shd w:val="clear" w:color="auto" w:fill="BFBFBF"/>
          </w:tcPr>
          <w:p w14:paraId="11418B23" w14:textId="77777777" w:rsidR="00250A57" w:rsidRPr="0062670F" w:rsidRDefault="00250A57" w:rsidP="00250A5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250A57" w:rsidRPr="0062670F" w14:paraId="31DC3CA7" w14:textId="77777777" w:rsidTr="008E6E3B">
        <w:tc>
          <w:tcPr>
            <w:tcW w:w="3306" w:type="dxa"/>
            <w:vMerge w:val="restart"/>
            <w:shd w:val="clear" w:color="auto" w:fill="auto"/>
          </w:tcPr>
          <w:p w14:paraId="3F15FC6C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9819260" w14:textId="14FB0815" w:rsidR="00250A57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Temel Çıktılar</w:t>
            </w:r>
          </w:p>
          <w:p w14:paraId="36B458EB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5B6EF325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2FC04FDE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3B77A7A9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446BF59F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21BA90C2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7D71BF27" w14:textId="7CBAB4E4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302" w:type="dxa"/>
            <w:gridSpan w:val="10"/>
            <w:shd w:val="clear" w:color="auto" w:fill="auto"/>
          </w:tcPr>
          <w:p w14:paraId="4DE7BBB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4E19B5A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16" w:type="dxa"/>
            <w:gridSpan w:val="3"/>
            <w:shd w:val="clear" w:color="auto" w:fill="auto"/>
          </w:tcPr>
          <w:p w14:paraId="4B5B5EED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B5582F7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14:paraId="6A8E018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64DDF3BB" w14:textId="777DA71B" w:rsidR="00250A57" w:rsidRPr="0062670F" w:rsidRDefault="00250A57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Ç5  </w:t>
            </w:r>
          </w:p>
        </w:tc>
      </w:tr>
      <w:tr w:rsidR="00250A57" w:rsidRPr="0062670F" w14:paraId="67DD92FD" w14:textId="77777777" w:rsidTr="008E6E3B">
        <w:trPr>
          <w:trHeight w:val="414"/>
        </w:trPr>
        <w:tc>
          <w:tcPr>
            <w:tcW w:w="3306" w:type="dxa"/>
            <w:vMerge/>
            <w:shd w:val="clear" w:color="auto" w:fill="auto"/>
          </w:tcPr>
          <w:p w14:paraId="690FA5D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E0228AD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 w:val="restart"/>
            <w:shd w:val="clear" w:color="auto" w:fill="auto"/>
          </w:tcPr>
          <w:p w14:paraId="7155A04C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CF37A24" w14:textId="2A80AF5F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23A1C512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011FF1C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D749829" w14:textId="25D48D08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1356E78C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 xml:space="preserve"> </w:t>
            </w:r>
          </w:p>
          <w:p w14:paraId="2AE13C86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B57626E" w14:textId="66332440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734E57DB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2DD6A0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F14429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CB4880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117441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24712BC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4A8CA5A" w14:textId="53029BDE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6226DB7" w14:textId="77777777" w:rsidR="00F46D34" w:rsidRDefault="00F46D34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4567D0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D449F1" w14:textId="1DC80AB1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54E8BA83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480E1A" w14:textId="11D7C5B2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</w:t>
            </w:r>
            <w:bookmarkStart w:id="0" w:name="_GoBack"/>
            <w:bookmarkEnd w:id="0"/>
            <w:r>
              <w:rPr>
                <w:sz w:val="20"/>
                <w:szCs w:val="20"/>
                <w:lang w:val="tr-TR"/>
              </w:rPr>
              <w:t xml:space="preserve">                                               </w:t>
            </w:r>
          </w:p>
          <w:p w14:paraId="0A51E579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2DD0756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46F2071" w14:textId="1E4EF7A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663C83B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A95ED34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4B9C90C" w14:textId="567F82DB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06628D15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DCB0931" w14:textId="74CBE672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412C56DF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1165FF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B82D6D4" w14:textId="4D5489EA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0147E0BE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D858AB4" w14:textId="4098B821" w:rsidR="00250A57" w:rsidRDefault="00767F6D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</w:t>
            </w:r>
            <w:r w:rsidR="00250A57">
              <w:rPr>
                <w:sz w:val="20"/>
                <w:szCs w:val="20"/>
                <w:lang w:val="tr-TR"/>
              </w:rPr>
              <w:t xml:space="preserve">   </w:t>
            </w:r>
            <w:r>
              <w:rPr>
                <w:sz w:val="18"/>
                <w:szCs w:val="18"/>
              </w:rPr>
              <w:t>X</w:t>
            </w:r>
            <w:proofErr w:type="gramEnd"/>
            <w:r w:rsidR="00250A57">
              <w:rPr>
                <w:sz w:val="20"/>
                <w:szCs w:val="20"/>
                <w:lang w:val="tr-TR"/>
              </w:rPr>
              <w:t xml:space="preserve">             x          </w:t>
            </w:r>
            <w:r>
              <w:rPr>
                <w:sz w:val="18"/>
                <w:szCs w:val="18"/>
              </w:rPr>
              <w:t>X</w:t>
            </w:r>
            <w:r w:rsidR="00250A57">
              <w:rPr>
                <w:sz w:val="20"/>
                <w:szCs w:val="20"/>
                <w:lang w:val="tr-TR"/>
              </w:rPr>
              <w:t xml:space="preserve">          </w:t>
            </w:r>
            <w:proofErr w:type="spellStart"/>
            <w:r w:rsidR="00250A57"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4726DF4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9507B76" w14:textId="3F3BC26E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5F9D4172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</w:t>
            </w:r>
          </w:p>
          <w:p w14:paraId="1332B0C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AB4747F" w14:textId="729EC96E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6D031D00" w14:textId="329FC98D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7040502" w14:textId="50A26823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                                          </w:t>
            </w:r>
          </w:p>
          <w:p w14:paraId="1FBA1BE1" w14:textId="41CC40F5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E4D603" w14:textId="64CE88EC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E83C381" w14:textId="0181E534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43DF4818" w14:textId="6CC56D68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0EDEA9D8" w14:textId="77777777" w:rsidTr="008E6E3B">
        <w:tc>
          <w:tcPr>
            <w:tcW w:w="3306" w:type="dxa"/>
            <w:vMerge/>
            <w:shd w:val="clear" w:color="auto" w:fill="auto"/>
          </w:tcPr>
          <w:p w14:paraId="3A5CDEAF" w14:textId="56053771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90253EA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95A0E2C" w14:textId="77777777" w:rsidR="00250A57" w:rsidRPr="0062670F" w:rsidRDefault="00250A57" w:rsidP="00250A57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5D84263C" w14:textId="77777777" w:rsidTr="008E6E3B">
        <w:tc>
          <w:tcPr>
            <w:tcW w:w="3306" w:type="dxa"/>
            <w:vMerge/>
            <w:shd w:val="clear" w:color="auto" w:fill="auto"/>
          </w:tcPr>
          <w:p w14:paraId="0F2680B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192860AC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2670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3D1158B0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5409EEA4" w14:textId="77777777" w:rsidTr="008E6E3B">
        <w:tc>
          <w:tcPr>
            <w:tcW w:w="3306" w:type="dxa"/>
            <w:vMerge/>
            <w:shd w:val="clear" w:color="auto" w:fill="auto"/>
          </w:tcPr>
          <w:p w14:paraId="31BBC4E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FC26D43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Proje yönetimi , risk yönetimi, yenilikçilik ve değişiklik yönetimi, girişimcilik, ve sürdürülebilir kalkınma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0E67456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6D62EF61" w14:textId="77777777" w:rsidTr="008E6E3B">
        <w:tc>
          <w:tcPr>
            <w:tcW w:w="3306" w:type="dxa"/>
            <w:vMerge/>
            <w:shd w:val="clear" w:color="auto" w:fill="auto"/>
          </w:tcPr>
          <w:p w14:paraId="1C14FCE5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077ABDB7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62670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ACCC9B6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127E89EC" w14:textId="77777777" w:rsidTr="008E6E3B">
        <w:tc>
          <w:tcPr>
            <w:tcW w:w="3306" w:type="dxa"/>
            <w:vMerge/>
            <w:shd w:val="clear" w:color="auto" w:fill="auto"/>
          </w:tcPr>
          <w:p w14:paraId="0786592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29CA3B48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50F2C7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0D9EF878" w14:textId="77777777" w:rsidTr="008E6E3B">
        <w:tc>
          <w:tcPr>
            <w:tcW w:w="3306" w:type="dxa"/>
            <w:vMerge w:val="restart"/>
            <w:shd w:val="clear" w:color="auto" w:fill="auto"/>
          </w:tcPr>
          <w:p w14:paraId="1B7DDD1B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6981B6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74EB6D4E" w14:textId="7AD2618C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 araştırma yöntemleri konusunda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>bilgi sahibi olmak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6CD50BC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3E7FA875" w14:textId="77777777" w:rsidTr="008E6E3B">
        <w:tc>
          <w:tcPr>
            <w:tcW w:w="3306" w:type="dxa"/>
            <w:vMerge/>
            <w:shd w:val="clear" w:color="auto" w:fill="auto"/>
          </w:tcPr>
          <w:p w14:paraId="26AEC19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2C60F1FD" w14:textId="316F7659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Bölümün, matematik, istatistik ve ekonomi gibi farklı disiplinlerle ilişkisini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1E305027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7B40E9E8" w14:textId="77777777" w:rsidTr="008E6E3B">
        <w:tc>
          <w:tcPr>
            <w:tcW w:w="3306" w:type="dxa"/>
            <w:vMerge/>
            <w:shd w:val="clear" w:color="auto" w:fill="auto"/>
          </w:tcPr>
          <w:p w14:paraId="426E648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793CC07E" w14:textId="128C34A1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de disiplinlerarası yaklaşımların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farkında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AB19F81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43615AC8" w14:textId="77777777" w:rsidTr="008E6E3B">
        <w:tc>
          <w:tcPr>
            <w:tcW w:w="3306" w:type="dxa"/>
            <w:vMerge/>
            <w:shd w:val="clear" w:color="auto" w:fill="auto"/>
          </w:tcPr>
          <w:p w14:paraId="045A658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BA7BEC5" w14:textId="12A12AA3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ki farklı konuları güncel olaylarla ilişkilendirme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ecerisine sahip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D4E640E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0271ECA0" w14:textId="77777777" w:rsidTr="008E6E3B">
        <w:tc>
          <w:tcPr>
            <w:tcW w:w="3306" w:type="dxa"/>
            <w:vMerge/>
            <w:shd w:val="clear" w:color="auto" w:fill="auto"/>
          </w:tcPr>
          <w:p w14:paraId="08E4818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21D2CBF7" w14:textId="69FF2D98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EE781F9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4B03716D" w14:textId="77777777" w:rsidTr="008E6E3B">
        <w:tc>
          <w:tcPr>
            <w:tcW w:w="3306" w:type="dxa"/>
            <w:vMerge w:val="restart"/>
            <w:shd w:val="clear" w:color="auto" w:fill="auto"/>
          </w:tcPr>
          <w:p w14:paraId="350E35BF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D30BBF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162D19FA" w14:textId="609BF2FC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5B4A434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5748BEDA" w14:textId="77777777" w:rsidTr="008E6E3B">
        <w:tc>
          <w:tcPr>
            <w:tcW w:w="3306" w:type="dxa"/>
            <w:vMerge/>
            <w:shd w:val="clear" w:color="auto" w:fill="auto"/>
          </w:tcPr>
          <w:p w14:paraId="5E2347C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1636264E" w14:textId="7F9B17BE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Uluslararası İlişkiler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36683868" w14:textId="77777777" w:rsidR="00250A57" w:rsidRPr="0062670F" w:rsidRDefault="00250A57" w:rsidP="00250A5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4AAF327" w14:textId="77777777" w:rsidTr="008E6E3B">
        <w:tc>
          <w:tcPr>
            <w:tcW w:w="3306" w:type="dxa"/>
            <w:vMerge/>
            <w:shd w:val="clear" w:color="auto" w:fill="auto"/>
          </w:tcPr>
          <w:p w14:paraId="1CCE9F91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60B9B1FB" w14:textId="157DF7FA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Yerel ve uluslararası seviyede gözlenen siyasi süreçleri etkileyen toplumsal ve tarihsel unsurlar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EDD255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7232B417" w14:textId="77777777" w:rsidTr="008E6E3B">
        <w:tc>
          <w:tcPr>
            <w:tcW w:w="3306" w:type="dxa"/>
            <w:vMerge/>
            <w:shd w:val="clear" w:color="auto" w:fill="auto"/>
          </w:tcPr>
          <w:p w14:paraId="7D3EE4B3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40107126" w14:textId="1739ECBE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Niteliksel ve niceliksel sosyal bilim yöntem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ilmek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51D1A1A2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74106318" w14:textId="77777777" w:rsidTr="008E6E3B">
        <w:tc>
          <w:tcPr>
            <w:tcW w:w="3306" w:type="dxa"/>
            <w:vMerge/>
            <w:shd w:val="clear" w:color="auto" w:fill="auto"/>
          </w:tcPr>
          <w:p w14:paraId="1E33DA4E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3B64248E" w14:textId="0D78EB86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konuları tarihsel, kuramsal ve güncel bağlamlarında yazılı ve sözlu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ifade edebilmek. 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BDB386D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697709CB" w14:textId="77777777" w:rsidTr="008E6E3B">
        <w:tc>
          <w:tcPr>
            <w:tcW w:w="3306" w:type="dxa"/>
            <w:vMerge/>
            <w:shd w:val="clear" w:color="auto" w:fill="auto"/>
          </w:tcPr>
          <w:p w14:paraId="6353311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356F2B41" w14:textId="2838F99C" w:rsidR="00250A57" w:rsidRPr="0062670F" w:rsidRDefault="00250A57" w:rsidP="00250A57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güncel sorunlara eleştirel ve yapıc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aklaşımlar geliştirebilmek.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5FEFF584" w14:textId="6F42B13D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04DB3B1A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4BCF2645" w14:textId="77777777" w:rsidTr="008E6E3B">
        <w:tc>
          <w:tcPr>
            <w:tcW w:w="3306" w:type="dxa"/>
            <w:vMerge/>
            <w:shd w:val="clear" w:color="auto" w:fill="auto"/>
          </w:tcPr>
          <w:p w14:paraId="33B68415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260E4E52" w14:textId="541CA4FC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Ülkeler arası ilişkiler ve siyasi sitemleri küresel düzeyde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13AAB800" w14:textId="6C965796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154A4C52" w14:textId="77777777" w:rsidR="00250A57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0D0F8DA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232949DC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1C73DB1F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4B0ECE18" w14:textId="77777777" w:rsidR="004E283C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1EDEE66" w14:textId="77777777" w:rsidR="004E283C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0DDF5511" w14:textId="1205572C" w:rsidR="004E283C" w:rsidRPr="0062670F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34CA80CC" w14:textId="77777777" w:rsidTr="008E6E3B">
        <w:trPr>
          <w:trHeight w:val="346"/>
        </w:trPr>
        <w:tc>
          <w:tcPr>
            <w:tcW w:w="10889" w:type="dxa"/>
            <w:gridSpan w:val="22"/>
            <w:shd w:val="clear" w:color="auto" w:fill="BFBFBF"/>
          </w:tcPr>
          <w:p w14:paraId="64FC0EA3" w14:textId="77777777" w:rsidR="00250A57" w:rsidRPr="0062670F" w:rsidRDefault="00250A57" w:rsidP="00250A5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III. BÖLÜM (Bölüm Kurulunda Görüşülür)</w:t>
            </w:r>
          </w:p>
        </w:tc>
      </w:tr>
      <w:tr w:rsidR="004E283C" w:rsidRPr="0062670F" w14:paraId="6D956EE0" w14:textId="77777777" w:rsidTr="008E6E3B">
        <w:trPr>
          <w:trHeight w:val="249"/>
        </w:trPr>
        <w:tc>
          <w:tcPr>
            <w:tcW w:w="3306" w:type="dxa"/>
            <w:vMerge w:val="restart"/>
            <w:shd w:val="clear" w:color="auto" w:fill="auto"/>
          </w:tcPr>
          <w:p w14:paraId="57BBD611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14:paraId="5C1040B6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68F6D97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76C3423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D190D57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95" w:type="dxa"/>
            <w:gridSpan w:val="4"/>
            <w:shd w:val="clear" w:color="auto" w:fill="auto"/>
          </w:tcPr>
          <w:p w14:paraId="1521885E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1042" w:type="dxa"/>
            <w:gridSpan w:val="3"/>
            <w:shd w:val="clear" w:color="auto" w:fill="auto"/>
          </w:tcPr>
          <w:p w14:paraId="427935B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00" w:type="dxa"/>
            <w:gridSpan w:val="2"/>
            <w:shd w:val="clear" w:color="auto" w:fill="auto"/>
          </w:tcPr>
          <w:p w14:paraId="3F0FB1A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33DDEFCA" w14:textId="77777777" w:rsidR="00250A57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  <w:p w14:paraId="5820637C" w14:textId="5EAB068F" w:rsidR="001E11D5" w:rsidRPr="0062670F" w:rsidRDefault="001E11D5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E283C" w:rsidRPr="0062670F" w14:paraId="7336F224" w14:textId="77777777" w:rsidTr="008E6E3B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18CB779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5B95E91B" w14:textId="6BABA2F7" w:rsidR="0057266F" w:rsidRPr="00EF7F03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11C9A16" w14:textId="5264EF85" w:rsidR="0057266F" w:rsidRPr="00EF7F03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616" w:type="dxa"/>
            <w:gridSpan w:val="2"/>
            <w:shd w:val="clear" w:color="auto" w:fill="auto"/>
          </w:tcPr>
          <w:p w14:paraId="614FF955" w14:textId="23FB3196" w:rsidR="0057266F" w:rsidRPr="0062670F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gridSpan w:val="4"/>
            <w:shd w:val="clear" w:color="auto" w:fill="auto"/>
          </w:tcPr>
          <w:p w14:paraId="541D2CAF" w14:textId="77777777" w:rsidR="0057266F" w:rsidRPr="0062670F" w:rsidRDefault="0057266F" w:rsidP="0057266F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42" w:type="dxa"/>
            <w:gridSpan w:val="3"/>
            <w:shd w:val="clear" w:color="auto" w:fill="auto"/>
          </w:tcPr>
          <w:p w14:paraId="7E482A9C" w14:textId="3AAAD807" w:rsidR="0057266F" w:rsidRPr="0062670F" w:rsidRDefault="00AF6397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00" w:type="dxa"/>
            <w:gridSpan w:val="2"/>
            <w:shd w:val="clear" w:color="auto" w:fill="auto"/>
          </w:tcPr>
          <w:p w14:paraId="3197983C" w14:textId="5F07FB74" w:rsidR="0057266F" w:rsidRPr="0062670F" w:rsidRDefault="00AF6397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56" w:type="dxa"/>
            <w:shd w:val="clear" w:color="auto" w:fill="auto"/>
          </w:tcPr>
          <w:p w14:paraId="1FB80F7D" w14:textId="110B1EF7" w:rsidR="0057266F" w:rsidRPr="0062670F" w:rsidRDefault="001E11D5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   X</w:t>
            </w:r>
          </w:p>
        </w:tc>
      </w:tr>
      <w:tr w:rsidR="0057266F" w:rsidRPr="0062670F" w14:paraId="1DDE404D" w14:textId="77777777" w:rsidTr="008E6E3B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1DF4571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484D8E8" w14:textId="663CD902" w:rsidR="0057266F" w:rsidRPr="00EF7F03" w:rsidRDefault="0057266F" w:rsidP="0057266F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  <w:r w:rsidR="00F46D34">
              <w:rPr>
                <w:i/>
                <w:color w:val="262626"/>
                <w:sz w:val="20"/>
                <w:szCs w:val="20"/>
                <w:lang w:val="tr-TR"/>
              </w:rPr>
              <w:t>-3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478206FC" w14:textId="4F737D53" w:rsidR="0057266F" w:rsidRPr="00EF7F03" w:rsidRDefault="0057266F" w:rsidP="00F46D34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Dünya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ekonomisinin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ortaya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çıkışı</w:t>
            </w:r>
            <w:proofErr w:type="spellEnd"/>
            <w:r w:rsidRPr="00EF7F03">
              <w:rPr>
                <w:sz w:val="20"/>
                <w:szCs w:val="20"/>
              </w:rPr>
              <w:t xml:space="preserve">: </w:t>
            </w:r>
            <w:proofErr w:type="spellStart"/>
            <w:r w:rsidRPr="00EF7F03">
              <w:rPr>
                <w:sz w:val="20"/>
                <w:szCs w:val="20"/>
              </w:rPr>
              <w:t>Britanya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ve</w:t>
            </w:r>
            <w:proofErr w:type="spellEnd"/>
            <w:r w:rsidRPr="00EF7F03">
              <w:rPr>
                <w:sz w:val="20"/>
                <w:szCs w:val="20"/>
              </w:rPr>
              <w:t xml:space="preserve"> ABD </w:t>
            </w:r>
            <w:proofErr w:type="spellStart"/>
            <w:r w:rsidRPr="00EF7F03">
              <w:rPr>
                <w:sz w:val="20"/>
                <w:szCs w:val="20"/>
              </w:rPr>
              <w:t>hegemonyaları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 w:val="restart"/>
            <w:shd w:val="clear" w:color="auto" w:fill="auto"/>
          </w:tcPr>
          <w:p w14:paraId="133B8658" w14:textId="77777777" w:rsidR="0057266F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44798059" w14:textId="19387338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              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 xml:space="preserve">X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</w:p>
          <w:p w14:paraId="4EEF8A65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6750462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0E334B3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70BBA55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187812E9" w14:textId="60D2763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</w:t>
            </w:r>
            <w:r w:rsidR="00AF6397">
              <w:rPr>
                <w:color w:val="1F497D"/>
                <w:sz w:val="20"/>
                <w:szCs w:val="20"/>
                <w:lang w:val="tr-TR"/>
              </w:rPr>
              <w:t xml:space="preserve">              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 w:rsidR="00AF6397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  <w:p w14:paraId="067520D4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07707EDD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39815E31" w14:textId="01BFA57A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303BEDD9" w14:textId="77777777" w:rsidR="00AF6397" w:rsidRDefault="00AF6397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06205DFA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0FA808CA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22C1F685" w14:textId="584378D8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5613B09C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4C6B3F57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2A14593E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7B8FA255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6252CF0E" w14:textId="4969D14F" w:rsidR="001E11D5" w:rsidRPr="0062670F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</w:tr>
      <w:tr w:rsidR="00F46D34" w:rsidRPr="0062670F" w14:paraId="6FC0FB42" w14:textId="77777777" w:rsidTr="008E6E3B">
        <w:trPr>
          <w:trHeight w:val="467"/>
        </w:trPr>
        <w:tc>
          <w:tcPr>
            <w:tcW w:w="3306" w:type="dxa"/>
            <w:vMerge/>
            <w:shd w:val="clear" w:color="auto" w:fill="auto"/>
          </w:tcPr>
          <w:p w14:paraId="1F9D2A5B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B6EB827" w14:textId="31AD7F41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19B9ADE" w14:textId="740C0529" w:rsidR="00F46D34" w:rsidRPr="00EF7F03" w:rsidRDefault="00F46D34" w:rsidP="00F46D34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1991034E" w14:textId="0C690FB9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EF7F03">
              <w:rPr>
                <w:sz w:val="20"/>
                <w:szCs w:val="20"/>
              </w:rPr>
              <w:t xml:space="preserve">Liberal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proofErr w:type="spellEnd"/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6B3873D7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654AD309" w14:textId="77777777" w:rsidTr="008E6E3B">
        <w:trPr>
          <w:trHeight w:val="467"/>
        </w:trPr>
        <w:tc>
          <w:tcPr>
            <w:tcW w:w="3306" w:type="dxa"/>
            <w:vMerge/>
            <w:shd w:val="clear" w:color="auto" w:fill="auto"/>
          </w:tcPr>
          <w:p w14:paraId="7255993E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26795D26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06A68AD" w14:textId="0C2EEFA8" w:rsidR="00F46D34" w:rsidRPr="00EF7F03" w:rsidRDefault="00F46D34" w:rsidP="00F46D34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D3EA1F1" w14:textId="0BDD25B7" w:rsidR="00F46D34" w:rsidRPr="00EF7F03" w:rsidRDefault="00F46D34" w:rsidP="00F46D34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 xml:space="preserve">Liberal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Merkantilist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r>
              <w:rPr>
                <w:sz w:val="20"/>
                <w:szCs w:val="20"/>
              </w:rPr>
              <w:t>ler</w:t>
            </w:r>
            <w:proofErr w:type="spellEnd"/>
            <w:r w:rsidRPr="00EF7F03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6D78660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04BF6FBF" w14:textId="77777777" w:rsidTr="008E6E3B">
        <w:tc>
          <w:tcPr>
            <w:tcW w:w="3306" w:type="dxa"/>
            <w:vMerge/>
            <w:shd w:val="clear" w:color="auto" w:fill="auto"/>
          </w:tcPr>
          <w:p w14:paraId="028EE906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62437D73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EA4C91A" w14:textId="7FACB9F2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2C3CD81" w14:textId="72A4D0F0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Merkantilist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sal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r>
              <w:rPr>
                <w:sz w:val="20"/>
                <w:szCs w:val="20"/>
              </w:rPr>
              <w:t>ler</w:t>
            </w:r>
            <w:proofErr w:type="spellEnd"/>
            <w:r w:rsidRPr="00EF7F03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CAF8649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3010A15C" w14:textId="77777777" w:rsidTr="008E6E3B">
        <w:tc>
          <w:tcPr>
            <w:tcW w:w="3306" w:type="dxa"/>
            <w:vMerge/>
            <w:shd w:val="clear" w:color="auto" w:fill="auto"/>
          </w:tcPr>
          <w:p w14:paraId="3F2EA1F7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2C3C4521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0C7E6E15" w14:textId="206688C7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951D672" w14:textId="37F085BE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Yapısalcı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039CC3CF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4A2FC497" w14:textId="77777777" w:rsidTr="008E6E3B">
        <w:tc>
          <w:tcPr>
            <w:tcW w:w="3306" w:type="dxa"/>
            <w:vMerge/>
            <w:shd w:val="clear" w:color="auto" w:fill="auto"/>
          </w:tcPr>
          <w:p w14:paraId="090B1301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46E686C5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8B021D5" w14:textId="5B3A7701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80EC105" w14:textId="423AB659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Kürese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Ticaret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590FB215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376B8088" w14:textId="77777777" w:rsidTr="008E6E3B">
        <w:tc>
          <w:tcPr>
            <w:tcW w:w="3306" w:type="dxa"/>
            <w:vMerge/>
            <w:shd w:val="clear" w:color="auto" w:fill="auto"/>
          </w:tcPr>
          <w:p w14:paraId="2595C374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194BC32C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D52B458" w14:textId="3107342D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8DD7D64" w14:textId="7EC6DCA7" w:rsidR="00F46D34" w:rsidRPr="00EF7F03" w:rsidRDefault="00F46D34" w:rsidP="00F46D34">
            <w:pPr>
              <w:spacing w:line="276" w:lineRule="auto"/>
              <w:jc w:val="both"/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Ulusötesi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Üretim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420550D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0A74DE7C" w14:textId="77777777" w:rsidTr="008E6E3B">
        <w:tc>
          <w:tcPr>
            <w:tcW w:w="3306" w:type="dxa"/>
            <w:vMerge/>
            <w:shd w:val="clear" w:color="auto" w:fill="auto"/>
          </w:tcPr>
          <w:p w14:paraId="322EACB6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181D2A60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A67D58D" w14:textId="08ED2E58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1C78547F" w14:textId="1A32146B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Uluslararası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Finansa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Yapı</w:t>
            </w:r>
            <w:proofErr w:type="spellEnd"/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F4E508C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AF6397" w:rsidRPr="0062670F" w14:paraId="743C373D" w14:textId="77777777" w:rsidTr="008E6E3B">
        <w:trPr>
          <w:trHeight w:val="611"/>
        </w:trPr>
        <w:tc>
          <w:tcPr>
            <w:tcW w:w="3306" w:type="dxa"/>
            <w:shd w:val="clear" w:color="auto" w:fill="auto"/>
          </w:tcPr>
          <w:p w14:paraId="5D7551FF" w14:textId="77777777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8D779A7" w14:textId="579AC7EB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D62E996" w14:textId="145D7ED5" w:rsidR="00AF6397" w:rsidRPr="00AF6397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56A80B50" w14:textId="1DC99929" w:rsidR="00AF6397" w:rsidRDefault="00AF6397" w:rsidP="00AF6397">
            <w:pPr>
              <w:spacing w:before="40" w:after="40"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F7F03">
              <w:rPr>
                <w:sz w:val="20"/>
                <w:szCs w:val="20"/>
              </w:rPr>
              <w:t>Kürese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üvenlik</w:t>
            </w:r>
            <w:proofErr w:type="spellEnd"/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50538087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07C6E497" w14:textId="77777777" w:rsidR="00AF6397" w:rsidRPr="001E11D5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6397" w:rsidRPr="0062670F" w14:paraId="6C852D26" w14:textId="77777777" w:rsidTr="008E6E3B">
        <w:trPr>
          <w:trHeight w:val="611"/>
        </w:trPr>
        <w:tc>
          <w:tcPr>
            <w:tcW w:w="3306" w:type="dxa"/>
            <w:shd w:val="clear" w:color="auto" w:fill="auto"/>
          </w:tcPr>
          <w:p w14:paraId="28D3A7C8" w14:textId="77777777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AD873E7" w14:textId="67F46EB7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3CE3535D" w14:textId="3AC81650" w:rsidR="00AF6397" w:rsidRPr="00AF6397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F6397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801E695" w14:textId="7BB06FD1" w:rsidR="00AF6397" w:rsidRPr="00EF7F03" w:rsidRDefault="00AF6397" w:rsidP="00AF6397">
            <w:pPr>
              <w:spacing w:before="40" w:after="40" w:line="276" w:lineRule="auto"/>
              <w:jc w:val="both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Bilg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eknoloj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kirler</w:t>
            </w:r>
            <w:proofErr w:type="spellEnd"/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16E6EC04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7BF7CD20" w14:textId="2E769961" w:rsidR="00AF6397" w:rsidRPr="001E11D5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F46D34" w:rsidRPr="0062670F" w14:paraId="4227BE75" w14:textId="77777777" w:rsidTr="008E6E3B">
        <w:tc>
          <w:tcPr>
            <w:tcW w:w="3306" w:type="dxa"/>
            <w:shd w:val="clear" w:color="auto" w:fill="auto"/>
          </w:tcPr>
          <w:p w14:paraId="2050EA6B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B3DCE3B" w14:textId="7D209ABC" w:rsidR="00F46D34" w:rsidRPr="0062670F" w:rsidRDefault="00AF6397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D1D9296" w14:textId="61D77304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</w:t>
            </w:r>
            <w:r w:rsidR="00F46D34" w:rsidRPr="00EF7F03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28D6693" w14:textId="7467675A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Gözd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çirme</w:t>
            </w:r>
            <w:proofErr w:type="spellEnd"/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76F7802D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25A4E667" w14:textId="33F91DC3" w:rsidR="00F46D34" w:rsidRPr="001E11D5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6BA21FC7" w14:textId="77777777" w:rsidTr="008E6E3B">
        <w:trPr>
          <w:trHeight w:val="411"/>
        </w:trPr>
        <w:tc>
          <w:tcPr>
            <w:tcW w:w="3306" w:type="dxa"/>
            <w:vMerge w:val="restart"/>
            <w:shd w:val="clear" w:color="auto" w:fill="auto"/>
          </w:tcPr>
          <w:p w14:paraId="4087E36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382CEF7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14:paraId="2EEC8A45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3813635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4F09717C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85380E8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76851C78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57266F" w:rsidRPr="0062670F" w14:paraId="335E6147" w14:textId="77777777" w:rsidTr="008E6E3B">
        <w:trPr>
          <w:trHeight w:val="240"/>
        </w:trPr>
        <w:tc>
          <w:tcPr>
            <w:tcW w:w="3306" w:type="dxa"/>
            <w:vMerge/>
            <w:shd w:val="clear" w:color="auto" w:fill="auto"/>
          </w:tcPr>
          <w:p w14:paraId="45A9FC9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BB0BCC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664645A7" w14:textId="3ACAB912" w:rsidR="0057266F" w:rsidRPr="00684CB4" w:rsidRDefault="0057266F" w:rsidP="00822AC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% </w:t>
            </w:r>
            <w:r w:rsidRPr="00684CB4">
              <w:rPr>
                <w:color w:val="262626" w:themeColor="text1" w:themeTint="D9"/>
                <w:sz w:val="20"/>
                <w:szCs w:val="20"/>
              </w:rPr>
              <w:t>7</w:t>
            </w:r>
            <w:r w:rsidR="00822AC7">
              <w:rPr>
                <w:color w:val="262626" w:themeColor="text1" w:themeTint="D9"/>
                <w:sz w:val="20"/>
                <w:szCs w:val="20"/>
              </w:rPr>
              <w:t>5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0EAF614" w14:textId="77D31A11" w:rsidR="0057266F" w:rsidRPr="0062670F" w:rsidRDefault="0057266F" w:rsidP="008E6E3B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Vize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: % </w:t>
            </w:r>
            <w:r w:rsidR="008E6E3B">
              <w:rPr>
                <w:color w:val="262626" w:themeColor="text1" w:themeTint="D9"/>
                <w:sz w:val="20"/>
                <w:szCs w:val="20"/>
              </w:rPr>
              <w:t>30</w:t>
            </w:r>
            <w:r w:rsidR="00822AC7">
              <w:rPr>
                <w:color w:val="262626" w:themeColor="text1" w:themeTint="D9"/>
                <w:sz w:val="20"/>
                <w:szCs w:val="20"/>
              </w:rPr>
              <w:t>5</w:t>
            </w:r>
            <w:r>
              <w:rPr>
                <w:color w:val="262626" w:themeColor="text1" w:themeTint="D9"/>
                <w:sz w:val="20"/>
                <w:szCs w:val="20"/>
              </w:rPr>
              <w:t xml:space="preserve">, final % </w:t>
            </w:r>
            <w:r w:rsidR="008E6E3B">
              <w:rPr>
                <w:color w:val="262626" w:themeColor="text1" w:themeTint="D9"/>
                <w:sz w:val="20"/>
                <w:szCs w:val="20"/>
              </w:rPr>
              <w:t>45</w:t>
            </w:r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40EF3203" w14:textId="7B05F4B5" w:rsidR="0057266F" w:rsidRPr="00EF7F03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Sadece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sağlık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kuruluşlarından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alınmış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sağlık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raporu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kabu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edilir</w:t>
            </w:r>
            <w:proofErr w:type="spellEnd"/>
            <w:r w:rsidRPr="00EF7F03">
              <w:rPr>
                <w:sz w:val="20"/>
                <w:szCs w:val="20"/>
              </w:rPr>
              <w:t xml:space="preserve">. </w:t>
            </w:r>
          </w:p>
        </w:tc>
      </w:tr>
      <w:tr w:rsidR="0057266F" w:rsidRPr="0062670F" w14:paraId="0FB12A28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46C69F8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F2F3A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B7A075D" w14:textId="36F78485" w:rsidR="0057266F" w:rsidRPr="00822AC7" w:rsidRDefault="0057266F" w:rsidP="00822AC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53794F61" w14:textId="0480CF00" w:rsidR="0057266F" w:rsidRPr="00885220" w:rsidRDefault="00822AC7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Her biri %7.5 değerinde 2 adet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6FE718D9" w14:textId="0405FD51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62767DAD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1AAAF49C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05E4EB9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A2E1143" w14:textId="0863D749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4590D49" w14:textId="3DEB568B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375F6A1C" w14:textId="469ADBB4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1B4456C9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76C036F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2ED0D88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B2CED94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25A31212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7BF90511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168E1449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27C22F5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674AE8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558D9A0" w14:textId="62E10DAF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0CA17B69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A082C09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2CD07CA4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63AD052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631DDE8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BEFDA9C" w14:textId="50A3B8C8" w:rsidR="0057266F" w:rsidRPr="0062670F" w:rsidRDefault="008E6E3B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  <w:r w:rsidRPr="00822AC7">
              <w:rPr>
                <w:color w:val="262626"/>
                <w:sz w:val="20"/>
                <w:szCs w:val="20"/>
                <w:lang w:val="tr-TR"/>
              </w:rPr>
              <w:t>%15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0BA2512A" w14:textId="77777777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6D107E77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63598F1D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554A582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34A7396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E5318AA" w14:textId="44E2004D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24E5F439" w14:textId="28A45F1F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4D6E69B" w14:textId="7946B540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3BF44D35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7DD43E5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753582E9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20EC29DF" w14:textId="77777777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F0F01FE" w14:textId="77777777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1DCC26AC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0E784748" w14:textId="77777777" w:rsidTr="008E6E3B">
        <w:trPr>
          <w:trHeight w:val="407"/>
        </w:trPr>
        <w:tc>
          <w:tcPr>
            <w:tcW w:w="3306" w:type="dxa"/>
            <w:vMerge/>
            <w:shd w:val="clear" w:color="auto" w:fill="auto"/>
          </w:tcPr>
          <w:p w14:paraId="2642B0FD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CAC19A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571EC5D" w14:textId="06DE8F3E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% 10  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6E858732" w14:textId="26C6F929" w:rsidR="0057266F" w:rsidRPr="0062670F" w:rsidRDefault="00822AC7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Akti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tılım</w:t>
            </w:r>
            <w:proofErr w:type="spellEnd"/>
          </w:p>
        </w:tc>
        <w:tc>
          <w:tcPr>
            <w:tcW w:w="2433" w:type="dxa"/>
            <w:gridSpan w:val="5"/>
            <w:shd w:val="clear" w:color="auto" w:fill="auto"/>
          </w:tcPr>
          <w:p w14:paraId="13A07A16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7EE3AF7B" w14:textId="77777777" w:rsidTr="008E6E3B">
        <w:trPr>
          <w:trHeight w:val="407"/>
        </w:trPr>
        <w:tc>
          <w:tcPr>
            <w:tcW w:w="3306" w:type="dxa"/>
            <w:vMerge/>
            <w:shd w:val="clear" w:color="auto" w:fill="auto"/>
          </w:tcPr>
          <w:p w14:paraId="37534BD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34" w:type="dxa"/>
            <w:gridSpan w:val="7"/>
            <w:shd w:val="clear" w:color="auto" w:fill="auto"/>
          </w:tcPr>
          <w:p w14:paraId="1191DAF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049" w:type="dxa"/>
            <w:gridSpan w:val="14"/>
            <w:shd w:val="clear" w:color="auto" w:fill="auto"/>
          </w:tcPr>
          <w:p w14:paraId="2389F75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</w:tr>
      <w:tr w:rsidR="0057266F" w:rsidRPr="0062670F" w14:paraId="3EA4C686" w14:textId="77777777" w:rsidTr="008E6E3B">
        <w:trPr>
          <w:trHeight w:val="407"/>
        </w:trPr>
        <w:tc>
          <w:tcPr>
            <w:tcW w:w="3306" w:type="dxa"/>
            <w:shd w:val="clear" w:color="auto" w:fill="auto"/>
          </w:tcPr>
          <w:p w14:paraId="7FCFF5D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6816681B" w14:textId="269785BA" w:rsidR="0057266F" w:rsidRPr="00812330" w:rsidRDefault="0057266F" w:rsidP="008E6E3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i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çıktıların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edinip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edinmedikleri</w:t>
            </w:r>
            <w:proofErr w:type="spellEnd"/>
            <w:r w:rsidRPr="00686D02">
              <w:rPr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</w:t>
            </w:r>
            <w:proofErr w:type="spellEnd"/>
            <w:r w:rsidRPr="00686D02">
              <w:rPr>
                <w:sz w:val="20"/>
                <w:szCs w:val="20"/>
              </w:rPr>
              <w:t xml:space="preserve">, </w:t>
            </w:r>
            <w:proofErr w:type="spellStart"/>
            <w:r w:rsidRPr="00686D02">
              <w:rPr>
                <w:sz w:val="20"/>
                <w:szCs w:val="20"/>
              </w:rPr>
              <w:t>ders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katılı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ras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tışmala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 w:rsidR="008E6E3B">
              <w:rPr>
                <w:sz w:val="20"/>
                <w:szCs w:val="20"/>
              </w:rPr>
              <w:t>sunum</w:t>
            </w:r>
            <w:proofErr w:type="spellEnd"/>
            <w:r w:rsidR="00822AC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final </w:t>
            </w:r>
            <w:proofErr w:type="spellStart"/>
            <w:r>
              <w:rPr>
                <w:sz w:val="20"/>
                <w:szCs w:val="20"/>
              </w:rPr>
              <w:t>sınav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l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lçülü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</w:p>
        </w:tc>
      </w:tr>
      <w:tr w:rsidR="0057266F" w:rsidRPr="0062670F" w14:paraId="65D85329" w14:textId="77777777" w:rsidTr="008E6E3B">
        <w:trPr>
          <w:trHeight w:val="407"/>
        </w:trPr>
        <w:tc>
          <w:tcPr>
            <w:tcW w:w="3306" w:type="dxa"/>
            <w:shd w:val="clear" w:color="auto" w:fill="auto"/>
          </w:tcPr>
          <w:p w14:paraId="5260E00A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7583" w:type="dxa"/>
            <w:gridSpan w:val="21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942"/>
              <w:gridCol w:w="585"/>
              <w:gridCol w:w="482"/>
              <w:gridCol w:w="483"/>
              <w:gridCol w:w="483"/>
              <w:gridCol w:w="483"/>
              <w:gridCol w:w="483"/>
              <w:gridCol w:w="483"/>
              <w:gridCol w:w="504"/>
              <w:gridCol w:w="483"/>
              <w:gridCol w:w="481"/>
            </w:tblGrid>
            <w:tr w:rsidR="008E6E3B" w:rsidRPr="00686D02" w14:paraId="160402A6" w14:textId="77777777" w:rsidTr="00812330">
              <w:trPr>
                <w:trHeight w:val="197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ABC5F04" w14:textId="71D2DBC4" w:rsidR="008E6E3B" w:rsidRPr="00686D02" w:rsidRDefault="008E6E3B" w:rsidP="008E6E3B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7961995" w14:textId="3336B930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4605002" w14:textId="0B5A7A54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EA1F43" w14:textId="6E0CAB32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9BE3291" w14:textId="52441E8C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0A6CDCD" w14:textId="432E8CCC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32053E" w14:textId="7DCF3ACA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BFFF836" w14:textId="70FEEE7B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5E1FD8C" w14:textId="1B1E0038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9C893BE" w14:textId="04A81B23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ED8961F" w14:textId="026E921E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F</w:t>
                  </w:r>
                </w:p>
              </w:tc>
            </w:tr>
            <w:tr w:rsidR="008E6E3B" w:rsidRPr="00686D02" w14:paraId="439E364D" w14:textId="77777777" w:rsidTr="00812330">
              <w:trPr>
                <w:trHeight w:val="212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EB9FA91" w14:textId="7467174F" w:rsidR="008E6E3B" w:rsidRPr="00686D02" w:rsidRDefault="008E6E3B" w:rsidP="008E6E3B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95-100</w:t>
                  </w:r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FCE6DB5" w14:textId="49FCBE16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85-9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D539B48" w14:textId="46288898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80-8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B7913F6" w14:textId="3D7A28BB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75-79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EFFB968" w14:textId="543BE35F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65-7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3789A21" w14:textId="311C187F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60-6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4BDCB8A" w14:textId="63DA55AD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55-59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0364806" w14:textId="3C3EF791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50-5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75CE52" w14:textId="2A4B39F2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45-49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78E5D8" w14:textId="0BC1A44C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40-4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816894D" w14:textId="13D996D9" w:rsidR="008E6E3B" w:rsidRPr="00686D02" w:rsidRDefault="008E6E3B" w:rsidP="008E6E3B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0-39</w:t>
                  </w:r>
                </w:p>
              </w:tc>
            </w:tr>
          </w:tbl>
          <w:p w14:paraId="697FC5E8" w14:textId="38D0AECF" w:rsidR="0057266F" w:rsidRPr="0062670F" w:rsidRDefault="0057266F" w:rsidP="0057266F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3550DC91" w14:textId="77777777" w:rsidTr="008E6E3B">
        <w:trPr>
          <w:trHeight w:val="135"/>
        </w:trPr>
        <w:tc>
          <w:tcPr>
            <w:tcW w:w="3306" w:type="dxa"/>
            <w:vMerge w:val="restart"/>
            <w:shd w:val="clear" w:color="auto" w:fill="auto"/>
          </w:tcPr>
          <w:p w14:paraId="36FB2BB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52610BD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105CE87F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856" w:type="dxa"/>
            <w:shd w:val="clear" w:color="auto" w:fill="auto"/>
          </w:tcPr>
          <w:p w14:paraId="57500EB3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57266F" w:rsidRPr="0062670F" w14:paraId="6937EF7C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7A2A83F5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583" w:type="dxa"/>
            <w:gridSpan w:val="21"/>
            <w:shd w:val="clear" w:color="auto" w:fill="F2F2F2"/>
          </w:tcPr>
          <w:p w14:paraId="4C1553AD" w14:textId="77777777" w:rsidR="0057266F" w:rsidRPr="0062670F" w:rsidRDefault="0057266F" w:rsidP="0057266F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57266F" w:rsidRPr="0062670F" w14:paraId="29CA4224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1EB478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0D2DE4E8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34B35C3E" w14:textId="254ED2D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 xml:space="preserve">Derste konuyla ilgili kavramlar ve konuya dair temel tartışmalar </w:t>
            </w:r>
            <w:proofErr w:type="spellStart"/>
            <w:r>
              <w:rPr>
                <w:sz w:val="18"/>
                <w:szCs w:val="18"/>
                <w:lang w:val="tr-TR"/>
              </w:rPr>
              <w:t>power</w:t>
            </w:r>
            <w:proofErr w:type="spellEnd"/>
            <w:r>
              <w:rPr>
                <w:sz w:val="18"/>
                <w:szCs w:val="18"/>
                <w:lang w:val="tr-TR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tr-TR"/>
              </w:rPr>
              <w:t>point</w:t>
            </w:r>
            <w:proofErr w:type="spellEnd"/>
            <w:r>
              <w:rPr>
                <w:sz w:val="18"/>
                <w:szCs w:val="18"/>
                <w:lang w:val="tr-TR"/>
              </w:rPr>
              <w:t xml:space="preserve"> aracılığıyla öğrencilere anlatılır. </w:t>
            </w:r>
          </w:p>
        </w:tc>
        <w:tc>
          <w:tcPr>
            <w:tcW w:w="856" w:type="dxa"/>
            <w:shd w:val="clear" w:color="auto" w:fill="auto"/>
          </w:tcPr>
          <w:p w14:paraId="5FE686B2" w14:textId="5BFB45EA" w:rsidR="0057266F" w:rsidRPr="0019086F" w:rsidRDefault="0057266F" w:rsidP="0057266F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57266F" w:rsidRPr="0062670F" w14:paraId="745F3B11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F5832F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4AB90F06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030" w:type="dxa"/>
            <w:gridSpan w:val="4"/>
            <w:shd w:val="clear" w:color="auto" w:fill="auto"/>
          </w:tcPr>
          <w:p w14:paraId="3882302C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757EDD66" w14:textId="51B60A9B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Soru-cevap yoluyla konuya dair okunması gereken makale tartışılır.</w:t>
            </w:r>
          </w:p>
        </w:tc>
        <w:tc>
          <w:tcPr>
            <w:tcW w:w="856" w:type="dxa"/>
            <w:shd w:val="clear" w:color="auto" w:fill="auto"/>
          </w:tcPr>
          <w:p w14:paraId="1F0094F5" w14:textId="4FC1CC07" w:rsidR="0057266F" w:rsidRPr="0019086F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57266F" w:rsidRPr="0062670F" w14:paraId="38361EBA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469E0A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5D49DCF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38B6E80A" w14:textId="20544072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5BF0994E" w14:textId="66D54F68" w:rsidR="0057266F" w:rsidRPr="0019086F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2AE4D65E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F4593CC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71E41E4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5769D15F" w14:textId="7777777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11920C0C" w14:textId="77777777" w:rsidR="0057266F" w:rsidRPr="0062670F" w:rsidRDefault="0057266F" w:rsidP="0057266F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740D94DE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8009BD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4103D7F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4B817879" w14:textId="7777777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40F78DF4" w14:textId="77777777" w:rsidR="0057266F" w:rsidRPr="0062670F" w:rsidRDefault="0057266F" w:rsidP="0057266F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4EB56882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814F09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416C4D55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72DFA00D" w14:textId="7777777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80BFB54" w14:textId="77777777" w:rsidR="0057266F" w:rsidRPr="0062670F" w:rsidRDefault="0057266F" w:rsidP="0057266F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72041BF3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77166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583" w:type="dxa"/>
            <w:gridSpan w:val="21"/>
            <w:shd w:val="clear" w:color="auto" w:fill="F2F2F2"/>
          </w:tcPr>
          <w:p w14:paraId="13A3125C" w14:textId="77777777" w:rsidR="0057266F" w:rsidRPr="0062670F" w:rsidRDefault="0057266F" w:rsidP="0057266F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8E6E3B" w:rsidRPr="0062670F" w14:paraId="152ACFC7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2B132E3" w14:textId="77777777" w:rsidR="008E6E3B" w:rsidRPr="0062670F" w:rsidRDefault="008E6E3B" w:rsidP="008E6E3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4BFDF6F1" w14:textId="002EA571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8F74B0D" w14:textId="134FB131" w:rsidR="008E6E3B" w:rsidRPr="0062670F" w:rsidRDefault="008E6E3B" w:rsidP="008E6E3B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Öğrenciler haftalık sunum yaparlar</w:t>
            </w:r>
          </w:p>
        </w:tc>
        <w:tc>
          <w:tcPr>
            <w:tcW w:w="856" w:type="dxa"/>
            <w:shd w:val="clear" w:color="auto" w:fill="auto"/>
          </w:tcPr>
          <w:p w14:paraId="720717D9" w14:textId="734D702D" w:rsidR="008E6E3B" w:rsidRPr="008A5969" w:rsidRDefault="008E6E3B" w:rsidP="008E6E3B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16 </w:t>
            </w:r>
          </w:p>
        </w:tc>
      </w:tr>
      <w:tr w:rsidR="008E6E3B" w:rsidRPr="0062670F" w14:paraId="4E33474F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671C728" w14:textId="77777777" w:rsidR="008E6E3B" w:rsidRPr="0062670F" w:rsidRDefault="008E6E3B" w:rsidP="008E6E3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63527B8E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E5AE674" w14:textId="33ECB078" w:rsidR="008E6E3B" w:rsidRPr="0062670F" w:rsidRDefault="008E6E3B" w:rsidP="008E6E3B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nras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ril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stler</w:t>
            </w:r>
            <w:proofErr w:type="spellEnd"/>
          </w:p>
        </w:tc>
        <w:tc>
          <w:tcPr>
            <w:tcW w:w="856" w:type="dxa"/>
            <w:shd w:val="clear" w:color="auto" w:fill="auto"/>
          </w:tcPr>
          <w:p w14:paraId="3047D140" w14:textId="7CD56435" w:rsidR="008E6E3B" w:rsidRPr="002D26C8" w:rsidRDefault="008E6E3B" w:rsidP="008E6E3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14 </w:t>
            </w:r>
          </w:p>
        </w:tc>
      </w:tr>
      <w:tr w:rsidR="008E6E3B" w:rsidRPr="0062670F" w14:paraId="1898B98A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439158" w14:textId="77777777" w:rsidR="008E6E3B" w:rsidRPr="0062670F" w:rsidRDefault="008E6E3B" w:rsidP="008E6E3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505CC69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3A7FA04D" w14:textId="3BC8F9ED" w:rsidR="008E6E3B" w:rsidRPr="0062670F" w:rsidRDefault="008E6E3B" w:rsidP="008E6E3B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Ders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materyalleri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ders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gelmeden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nc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inceleni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4D3580BD" w14:textId="21723AD2" w:rsidR="008E6E3B" w:rsidRPr="002D26C8" w:rsidRDefault="008E6E3B" w:rsidP="008E6E3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14x3 </w:t>
            </w:r>
          </w:p>
        </w:tc>
      </w:tr>
      <w:tr w:rsidR="008E6E3B" w:rsidRPr="0062670F" w14:paraId="657E92B2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3612A5AC" w14:textId="77777777" w:rsidR="008E6E3B" w:rsidRPr="0062670F" w:rsidRDefault="008E6E3B" w:rsidP="008E6E3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034B1D63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73B30566" w14:textId="430B5D85" w:rsidR="008E6E3B" w:rsidRPr="0062670F" w:rsidRDefault="008E6E3B" w:rsidP="008E6E3B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Derst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işlenen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konula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sınavlara</w:t>
            </w:r>
            <w:proofErr w:type="spellEnd"/>
            <w:r>
              <w:rPr>
                <w:sz w:val="18"/>
                <w:szCs w:val="18"/>
              </w:rPr>
              <w:t>/</w:t>
            </w: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hazırlık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amacıyl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tekra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edili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35E3213B" w14:textId="36473D9E" w:rsidR="008E6E3B" w:rsidRPr="002D26C8" w:rsidRDefault="008E6E3B" w:rsidP="008E6E3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14x3 </w:t>
            </w:r>
          </w:p>
        </w:tc>
      </w:tr>
      <w:tr w:rsidR="008E6E3B" w:rsidRPr="0062670F" w14:paraId="6757941C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3CEB4B2" w14:textId="77777777" w:rsidR="008E6E3B" w:rsidRPr="0062670F" w:rsidRDefault="008E6E3B" w:rsidP="008E6E3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77CC0859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969280E" w14:textId="77777777" w:rsidR="008E6E3B" w:rsidRPr="0062670F" w:rsidRDefault="008E6E3B" w:rsidP="008E6E3B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2328651" w14:textId="77777777" w:rsidR="008E6E3B" w:rsidRPr="002D26C8" w:rsidRDefault="008E6E3B" w:rsidP="008E6E3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8E6E3B" w:rsidRPr="0062670F" w14:paraId="0BB45872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5D9E957" w14:textId="77777777" w:rsidR="008E6E3B" w:rsidRPr="0062670F" w:rsidRDefault="008E6E3B" w:rsidP="008E6E3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A125D92" w14:textId="77777777" w:rsidR="008E6E3B" w:rsidRPr="0062670F" w:rsidRDefault="008E6E3B" w:rsidP="008E6E3B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D9C84A0" w14:textId="3FC48BBF" w:rsidR="008E6E3B" w:rsidRPr="0062670F" w:rsidRDefault="008E6E3B" w:rsidP="008E6E3B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Araştırm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devi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v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diğe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konulard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ğrenciyl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birebi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görüşmele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yapılı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2898DF1E" w14:textId="66139A22" w:rsidR="008E6E3B" w:rsidRPr="002D26C8" w:rsidRDefault="008E6E3B" w:rsidP="008E6E3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14 </w:t>
            </w:r>
          </w:p>
        </w:tc>
      </w:tr>
      <w:tr w:rsidR="0057266F" w:rsidRPr="0062670F" w14:paraId="29F73AC4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B1B90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0DF4B259" w14:textId="77777777" w:rsidR="0057266F" w:rsidRDefault="0057266F" w:rsidP="0057266F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5D13EA14" w14:textId="768CADCE" w:rsidR="0057266F" w:rsidRPr="008A5969" w:rsidRDefault="0057266F" w:rsidP="0057266F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6007E55E" w14:textId="1D178DA6" w:rsidR="0057266F" w:rsidRPr="002D26C8" w:rsidRDefault="008E6E3B" w:rsidP="0057266F">
            <w:pPr>
              <w:pStyle w:val="ListParagraph"/>
              <w:spacing w:before="20" w:after="20"/>
              <w:ind w:left="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  <w:lang w:val="tr-TR"/>
              </w:rPr>
              <w:t>170</w:t>
            </w:r>
          </w:p>
        </w:tc>
      </w:tr>
      <w:tr w:rsidR="0057266F" w:rsidRPr="0062670F" w14:paraId="789986E7" w14:textId="77777777" w:rsidTr="008E6E3B">
        <w:trPr>
          <w:trHeight w:val="115"/>
        </w:trPr>
        <w:tc>
          <w:tcPr>
            <w:tcW w:w="10889" w:type="dxa"/>
            <w:gridSpan w:val="22"/>
            <w:shd w:val="clear" w:color="auto" w:fill="D9D9D9"/>
          </w:tcPr>
          <w:p w14:paraId="0C962F19" w14:textId="77777777" w:rsidR="0057266F" w:rsidRPr="0062670F" w:rsidRDefault="0057266F" w:rsidP="0057266F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57266F" w:rsidRPr="0062670F" w14:paraId="33160616" w14:textId="77777777" w:rsidTr="008E6E3B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34D94E4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61" w:type="dxa"/>
            <w:gridSpan w:val="8"/>
            <w:shd w:val="clear" w:color="auto" w:fill="auto"/>
          </w:tcPr>
          <w:p w14:paraId="0F9D6F30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25BF330B" w14:textId="5592F9B2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Dicle Korkmaz </w:t>
            </w:r>
          </w:p>
        </w:tc>
      </w:tr>
      <w:tr w:rsidR="0057266F" w:rsidRPr="0062670F" w14:paraId="458A7397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6EF452B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2E15C5FE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14596BD5" w14:textId="0281F5D0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dicle.korkmaz@antalya.edu.tr</w:t>
            </w:r>
          </w:p>
        </w:tc>
      </w:tr>
      <w:tr w:rsidR="0057266F" w:rsidRPr="0062670F" w14:paraId="43D4E9F0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6B813DF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583261CD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1FDEDD1A" w14:textId="05F3B1A3" w:rsidR="0057266F" w:rsidRPr="002D26C8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40C0B8DA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5A1F7E91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05476D7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203F8AE8" w14:textId="4EBFDF5D" w:rsidR="0057266F" w:rsidRPr="002D26C8" w:rsidRDefault="0057266F" w:rsidP="0057266F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2-42</w:t>
            </w:r>
          </w:p>
        </w:tc>
      </w:tr>
      <w:tr w:rsidR="0057266F" w:rsidRPr="0062670F" w14:paraId="036C0638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3C80637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247528D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3DABD08A" w14:textId="45F4AF45" w:rsidR="0057266F" w:rsidRPr="002D26C8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Çarşamba 12.30-13.30  </w:t>
            </w:r>
          </w:p>
        </w:tc>
      </w:tr>
      <w:tr w:rsidR="0057266F" w:rsidRPr="0062670F" w14:paraId="19F1AD9C" w14:textId="77777777" w:rsidTr="008E6E3B">
        <w:trPr>
          <w:trHeight w:val="115"/>
        </w:trPr>
        <w:tc>
          <w:tcPr>
            <w:tcW w:w="3306" w:type="dxa"/>
            <w:shd w:val="clear" w:color="auto" w:fill="auto"/>
          </w:tcPr>
          <w:p w14:paraId="62373BC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61" w:type="dxa"/>
            <w:gridSpan w:val="8"/>
            <w:shd w:val="clear" w:color="auto" w:fill="auto"/>
          </w:tcPr>
          <w:p w14:paraId="7BFD2C4A" w14:textId="77777777" w:rsidR="0057266F" w:rsidRPr="008E6E3B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E6E3B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35BA41F3" w14:textId="77777777" w:rsidR="008E6E3B" w:rsidRPr="008E6E3B" w:rsidRDefault="008E6E3B" w:rsidP="008E6E3B">
            <w:pPr>
              <w:keepNext/>
              <w:spacing w:line="276" w:lineRule="auto"/>
              <w:jc w:val="both"/>
              <w:outlineLvl w:val="0"/>
              <w:rPr>
                <w:color w:val="000000"/>
                <w:sz w:val="20"/>
                <w:szCs w:val="20"/>
              </w:rPr>
            </w:pPr>
            <w:r w:rsidRPr="008E6E3B">
              <w:rPr>
                <w:color w:val="000000"/>
                <w:sz w:val="20"/>
                <w:szCs w:val="20"/>
              </w:rPr>
              <w:t xml:space="preserve">Balaam, D. and </w:t>
            </w:r>
            <w:proofErr w:type="spellStart"/>
            <w:r w:rsidRPr="008E6E3B">
              <w:rPr>
                <w:color w:val="000000"/>
                <w:sz w:val="20"/>
                <w:szCs w:val="20"/>
              </w:rPr>
              <w:t>Dillman</w:t>
            </w:r>
            <w:proofErr w:type="spellEnd"/>
            <w:r w:rsidRPr="008E6E3B">
              <w:rPr>
                <w:color w:val="000000"/>
                <w:sz w:val="20"/>
                <w:szCs w:val="20"/>
              </w:rPr>
              <w:t xml:space="preserve">, B. (2016). </w:t>
            </w:r>
            <w:r w:rsidRPr="008E6E3B">
              <w:rPr>
                <w:i/>
                <w:color w:val="000000"/>
                <w:sz w:val="20"/>
                <w:szCs w:val="20"/>
              </w:rPr>
              <w:t>Introduction to International Political Economy (</w:t>
            </w:r>
            <w:r w:rsidRPr="008E6E3B">
              <w:rPr>
                <w:color w:val="000000"/>
                <w:sz w:val="20"/>
                <w:szCs w:val="20"/>
              </w:rPr>
              <w:t>6</w:t>
            </w:r>
            <w:r w:rsidRPr="008E6E3B">
              <w:rPr>
                <w:color w:val="000000"/>
                <w:sz w:val="20"/>
                <w:szCs w:val="20"/>
                <w:vertAlign w:val="superscript"/>
              </w:rPr>
              <w:t>th</w:t>
            </w:r>
            <w:r w:rsidRPr="008E6E3B">
              <w:rPr>
                <w:color w:val="000000"/>
                <w:sz w:val="20"/>
                <w:szCs w:val="20"/>
              </w:rPr>
              <w:t xml:space="preserve"> ed.). London and New York: Routledge. </w:t>
            </w:r>
          </w:p>
          <w:p w14:paraId="4580CFF5" w14:textId="77777777" w:rsidR="008E6E3B" w:rsidRPr="008E6E3B" w:rsidRDefault="008E6E3B" w:rsidP="008E6E3B">
            <w:pPr>
              <w:keepNext/>
              <w:jc w:val="both"/>
              <w:outlineLvl w:val="0"/>
              <w:rPr>
                <w:sz w:val="20"/>
                <w:szCs w:val="20"/>
              </w:rPr>
            </w:pPr>
          </w:p>
          <w:p w14:paraId="79B6CB2F" w14:textId="77777777" w:rsidR="008E6E3B" w:rsidRPr="008E6E3B" w:rsidRDefault="008E6E3B" w:rsidP="008E6E3B">
            <w:pPr>
              <w:keepNext/>
              <w:jc w:val="both"/>
              <w:outlineLvl w:val="0"/>
              <w:rPr>
                <w:sz w:val="20"/>
                <w:szCs w:val="20"/>
              </w:rPr>
            </w:pPr>
            <w:r w:rsidRPr="008E6E3B">
              <w:rPr>
                <w:sz w:val="20"/>
                <w:szCs w:val="20"/>
              </w:rPr>
              <w:t xml:space="preserve">O'Brien, R. and Williams, M. (2016). </w:t>
            </w:r>
            <w:r w:rsidRPr="008E6E3B">
              <w:rPr>
                <w:i/>
                <w:sz w:val="20"/>
                <w:szCs w:val="20"/>
              </w:rPr>
              <w:t>Global Political Economy</w:t>
            </w:r>
            <w:r w:rsidRPr="008E6E3B">
              <w:rPr>
                <w:sz w:val="20"/>
                <w:szCs w:val="20"/>
              </w:rPr>
              <w:t xml:space="preserve"> (5</w:t>
            </w:r>
            <w:r w:rsidRPr="008E6E3B">
              <w:rPr>
                <w:sz w:val="20"/>
                <w:szCs w:val="20"/>
                <w:vertAlign w:val="superscript"/>
              </w:rPr>
              <w:t>th</w:t>
            </w:r>
            <w:r w:rsidRPr="008E6E3B">
              <w:rPr>
                <w:sz w:val="20"/>
                <w:szCs w:val="20"/>
              </w:rPr>
              <w:t xml:space="preserve"> ed.). London: Palgrave Macmillan.  </w:t>
            </w:r>
          </w:p>
          <w:p w14:paraId="37EB6C13" w14:textId="77777777" w:rsidR="008E6E3B" w:rsidRDefault="008E6E3B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  <w:p w14:paraId="3A98FB69" w14:textId="58F30AE3" w:rsidR="008E6E3B" w:rsidRPr="008E6E3B" w:rsidRDefault="008E6E3B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Ayrıca, </w:t>
            </w:r>
            <w:proofErr w:type="spellStart"/>
            <w:r>
              <w:rPr>
                <w:color w:val="262626"/>
                <w:sz w:val="20"/>
                <w:szCs w:val="20"/>
                <w:lang w:val="tr-TR"/>
              </w:rPr>
              <w:t>LMS’e</w:t>
            </w:r>
            <w:proofErr w:type="spellEnd"/>
            <w:r>
              <w:rPr>
                <w:color w:val="262626"/>
                <w:sz w:val="20"/>
                <w:szCs w:val="20"/>
                <w:lang w:val="tr-TR"/>
              </w:rPr>
              <w:t xml:space="preserve"> ek okumalar yüklenmektedir. </w:t>
            </w:r>
          </w:p>
        </w:tc>
      </w:tr>
      <w:tr w:rsidR="0057266F" w:rsidRPr="0062670F" w14:paraId="3E71094E" w14:textId="77777777" w:rsidTr="008E6E3B">
        <w:trPr>
          <w:trHeight w:val="115"/>
        </w:trPr>
        <w:tc>
          <w:tcPr>
            <w:tcW w:w="3306" w:type="dxa"/>
            <w:shd w:val="clear" w:color="auto" w:fill="auto"/>
          </w:tcPr>
          <w:p w14:paraId="679DF191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314934D9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607D3542" w14:textId="07FFAC82" w:rsidR="0057266F" w:rsidRPr="002D26C8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0BB035FD" w14:textId="77777777" w:rsidTr="008E6E3B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117ED77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61" w:type="dxa"/>
            <w:gridSpan w:val="8"/>
            <w:shd w:val="clear" w:color="auto" w:fill="auto"/>
            <w:vAlign w:val="center"/>
          </w:tcPr>
          <w:p w14:paraId="4A1DD4A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75745A11" w14:textId="4CF61244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4C3026">
              <w:rPr>
                <w:sz w:val="20"/>
                <w:szCs w:val="20"/>
              </w:rPr>
              <w:t>Akadem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kurallar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v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ürüstlüğü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ihlal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cidd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sonuçla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oğurur</w:t>
            </w:r>
            <w:proofErr w:type="spellEnd"/>
            <w:r w:rsidRPr="004C3026">
              <w:rPr>
                <w:sz w:val="20"/>
                <w:szCs w:val="20"/>
              </w:rPr>
              <w:t xml:space="preserve">.  </w:t>
            </w:r>
            <w:proofErr w:type="spellStart"/>
            <w:r w:rsidRPr="004C3026">
              <w:rPr>
                <w:sz w:val="20"/>
                <w:szCs w:val="20"/>
              </w:rPr>
              <w:t>verilmeyecektir</w:t>
            </w:r>
            <w:proofErr w:type="spellEnd"/>
            <w:r w:rsidRPr="004C3026">
              <w:rPr>
                <w:sz w:val="20"/>
                <w:szCs w:val="20"/>
              </w:rPr>
              <w:t xml:space="preserve">. </w:t>
            </w:r>
            <w:proofErr w:type="spellStart"/>
            <w:r w:rsidRPr="004C3026">
              <w:rPr>
                <w:sz w:val="20"/>
                <w:szCs w:val="20"/>
              </w:rPr>
              <w:t>Aşırma</w:t>
            </w:r>
            <w:proofErr w:type="spellEnd"/>
            <w:r w:rsidRPr="004C3026">
              <w:rPr>
                <w:sz w:val="20"/>
                <w:szCs w:val="20"/>
              </w:rPr>
              <w:t>/</w:t>
            </w:r>
            <w:proofErr w:type="spellStart"/>
            <w:r w:rsidRPr="004C3026">
              <w:rPr>
                <w:sz w:val="20"/>
                <w:szCs w:val="20"/>
              </w:rPr>
              <w:t>intihal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kopya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bi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şkas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yerin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imza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atma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bi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şkas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yazdığı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ödev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teslim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m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gib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akadem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ürüstlü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v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ikl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ğdaşmaya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avranışla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kabul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dilemez</w:t>
            </w:r>
            <w:proofErr w:type="spellEnd"/>
            <w:r w:rsidRPr="004C3026">
              <w:rPr>
                <w:sz w:val="20"/>
                <w:szCs w:val="20"/>
              </w:rPr>
              <w:t xml:space="preserve">. </w:t>
            </w:r>
          </w:p>
        </w:tc>
      </w:tr>
      <w:tr w:rsidR="0057266F" w:rsidRPr="0062670F" w14:paraId="45DE70C4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0213EF79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  <w:vAlign w:val="center"/>
          </w:tcPr>
          <w:p w14:paraId="51D6B026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34308EAE" w14:textId="1727A6FA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4C3026">
              <w:rPr>
                <w:sz w:val="20"/>
                <w:szCs w:val="20"/>
                <w:lang w:val="tr-TR"/>
              </w:rPr>
              <w:t xml:space="preserve">Dersin işlenişi ve </w:t>
            </w:r>
            <w:r>
              <w:rPr>
                <w:sz w:val="20"/>
                <w:szCs w:val="20"/>
                <w:lang w:val="tr-TR"/>
              </w:rPr>
              <w:t xml:space="preserve">sınavlar esnasında engelli öğrenciler için uygun şartlar sağlanır. </w:t>
            </w:r>
          </w:p>
        </w:tc>
      </w:tr>
      <w:tr w:rsidR="0057266F" w:rsidRPr="0062670F" w14:paraId="008A4CBF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0198FAF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64E01DC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04E28162" w14:textId="673D8A5A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Dersi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şleniş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zel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güvenlik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nle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gerektirmemektedi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</w:p>
        </w:tc>
      </w:tr>
      <w:tr w:rsidR="0057266F" w:rsidRPr="0062670F" w14:paraId="7F60A499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54AEDB15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53178819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48CD19B9" w14:textId="3EF18E1D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Döne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çerisind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mecbu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kalınm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urumunda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ersi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şleniş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şekl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ğreti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üyes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tarafında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ğrenciler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habe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rilerek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eğiştirilebili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zlence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lmay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kuma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t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f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nc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ektron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s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luy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nderili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</w:tr>
    </w:tbl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B460A4" w14:textId="77777777" w:rsidR="00CC0F70" w:rsidRDefault="00CC0F70" w:rsidP="00DC2AE9">
      <w:r>
        <w:separator/>
      </w:r>
    </w:p>
  </w:endnote>
  <w:endnote w:type="continuationSeparator" w:id="0">
    <w:p w14:paraId="30C717FF" w14:textId="77777777" w:rsidR="00CC0F70" w:rsidRDefault="00CC0F7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149C3" w14:textId="05A28B15" w:rsidR="00FA16BC" w:rsidRDefault="00995516">
    <w:pPr>
      <w:pStyle w:val="Footer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AD443D" w14:textId="77777777" w:rsidR="00CC0F70" w:rsidRDefault="00CC0F70" w:rsidP="00DC2AE9">
      <w:r>
        <w:separator/>
      </w:r>
    </w:p>
  </w:footnote>
  <w:footnote w:type="continuationSeparator" w:id="0">
    <w:p w14:paraId="5807219A" w14:textId="77777777" w:rsidR="00CC0F70" w:rsidRDefault="00CC0F70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465E4"/>
    <w:rsid w:val="0005154C"/>
    <w:rsid w:val="000546CA"/>
    <w:rsid w:val="00056732"/>
    <w:rsid w:val="00057B15"/>
    <w:rsid w:val="0006621A"/>
    <w:rsid w:val="00083E41"/>
    <w:rsid w:val="000856F8"/>
    <w:rsid w:val="00086052"/>
    <w:rsid w:val="00097353"/>
    <w:rsid w:val="000C58E9"/>
    <w:rsid w:val="000D2DBA"/>
    <w:rsid w:val="000D645D"/>
    <w:rsid w:val="000E322B"/>
    <w:rsid w:val="000E6EC3"/>
    <w:rsid w:val="000E756F"/>
    <w:rsid w:val="000F5C3D"/>
    <w:rsid w:val="001109AC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E11D5"/>
    <w:rsid w:val="001F3DB2"/>
    <w:rsid w:val="001F4828"/>
    <w:rsid w:val="00200421"/>
    <w:rsid w:val="00200A9E"/>
    <w:rsid w:val="002110E5"/>
    <w:rsid w:val="00212403"/>
    <w:rsid w:val="00215E9C"/>
    <w:rsid w:val="002228A4"/>
    <w:rsid w:val="00225B63"/>
    <w:rsid w:val="002372B5"/>
    <w:rsid w:val="00250A57"/>
    <w:rsid w:val="00252C5D"/>
    <w:rsid w:val="00253F2C"/>
    <w:rsid w:val="002854AF"/>
    <w:rsid w:val="00295D33"/>
    <w:rsid w:val="00297E7D"/>
    <w:rsid w:val="002A3FF2"/>
    <w:rsid w:val="002A7F38"/>
    <w:rsid w:val="002B10CD"/>
    <w:rsid w:val="002B6781"/>
    <w:rsid w:val="002D26C8"/>
    <w:rsid w:val="002E7688"/>
    <w:rsid w:val="002F32F5"/>
    <w:rsid w:val="002F6A52"/>
    <w:rsid w:val="00313429"/>
    <w:rsid w:val="00316330"/>
    <w:rsid w:val="003451A0"/>
    <w:rsid w:val="00367390"/>
    <w:rsid w:val="00381471"/>
    <w:rsid w:val="003919A8"/>
    <w:rsid w:val="003A0711"/>
    <w:rsid w:val="003A57AA"/>
    <w:rsid w:val="003A77DC"/>
    <w:rsid w:val="003B0A43"/>
    <w:rsid w:val="003B4173"/>
    <w:rsid w:val="003C79A3"/>
    <w:rsid w:val="003E45D0"/>
    <w:rsid w:val="003F09EC"/>
    <w:rsid w:val="003F49AE"/>
    <w:rsid w:val="003F7850"/>
    <w:rsid w:val="0040357B"/>
    <w:rsid w:val="004143B5"/>
    <w:rsid w:val="00435E49"/>
    <w:rsid w:val="00446A04"/>
    <w:rsid w:val="004572D9"/>
    <w:rsid w:val="004623A3"/>
    <w:rsid w:val="00463783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283C"/>
    <w:rsid w:val="004E566F"/>
    <w:rsid w:val="004F67F3"/>
    <w:rsid w:val="00503316"/>
    <w:rsid w:val="00506BB6"/>
    <w:rsid w:val="005103F6"/>
    <w:rsid w:val="0051190D"/>
    <w:rsid w:val="005128E7"/>
    <w:rsid w:val="00514ED6"/>
    <w:rsid w:val="005361EA"/>
    <w:rsid w:val="00541D9F"/>
    <w:rsid w:val="00552AFA"/>
    <w:rsid w:val="005554D1"/>
    <w:rsid w:val="00565612"/>
    <w:rsid w:val="0056566B"/>
    <w:rsid w:val="00566EF9"/>
    <w:rsid w:val="005673D9"/>
    <w:rsid w:val="00570CA1"/>
    <w:rsid w:val="0057266F"/>
    <w:rsid w:val="005810CB"/>
    <w:rsid w:val="0058450A"/>
    <w:rsid w:val="005940D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6F81"/>
    <w:rsid w:val="00647879"/>
    <w:rsid w:val="006542EE"/>
    <w:rsid w:val="00657D0F"/>
    <w:rsid w:val="00670346"/>
    <w:rsid w:val="00684CB4"/>
    <w:rsid w:val="006B2DC8"/>
    <w:rsid w:val="006D5EBC"/>
    <w:rsid w:val="006E3D09"/>
    <w:rsid w:val="006F4F1B"/>
    <w:rsid w:val="006F6C90"/>
    <w:rsid w:val="00702621"/>
    <w:rsid w:val="0070450C"/>
    <w:rsid w:val="0072061C"/>
    <w:rsid w:val="00723827"/>
    <w:rsid w:val="0072413D"/>
    <w:rsid w:val="00731215"/>
    <w:rsid w:val="00731636"/>
    <w:rsid w:val="00734B75"/>
    <w:rsid w:val="00743096"/>
    <w:rsid w:val="00743C96"/>
    <w:rsid w:val="007456F0"/>
    <w:rsid w:val="00752899"/>
    <w:rsid w:val="007619D1"/>
    <w:rsid w:val="00761C89"/>
    <w:rsid w:val="00767F6D"/>
    <w:rsid w:val="007753F7"/>
    <w:rsid w:val="007A3D1F"/>
    <w:rsid w:val="007A44D5"/>
    <w:rsid w:val="007A47EF"/>
    <w:rsid w:val="007A5AA5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12330"/>
    <w:rsid w:val="00821470"/>
    <w:rsid w:val="00822AC7"/>
    <w:rsid w:val="008309E0"/>
    <w:rsid w:val="00833E55"/>
    <w:rsid w:val="00852C30"/>
    <w:rsid w:val="00854951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E6E3B"/>
    <w:rsid w:val="008F097A"/>
    <w:rsid w:val="008F23EC"/>
    <w:rsid w:val="008F6FE8"/>
    <w:rsid w:val="008F7D13"/>
    <w:rsid w:val="00917E2D"/>
    <w:rsid w:val="00921622"/>
    <w:rsid w:val="009237D6"/>
    <w:rsid w:val="00933D75"/>
    <w:rsid w:val="009431E8"/>
    <w:rsid w:val="009562D8"/>
    <w:rsid w:val="00976F2A"/>
    <w:rsid w:val="00984862"/>
    <w:rsid w:val="00994F79"/>
    <w:rsid w:val="00995516"/>
    <w:rsid w:val="009A11BB"/>
    <w:rsid w:val="009C0378"/>
    <w:rsid w:val="009E6AE4"/>
    <w:rsid w:val="00A173A1"/>
    <w:rsid w:val="00A3619E"/>
    <w:rsid w:val="00A42F08"/>
    <w:rsid w:val="00A44C97"/>
    <w:rsid w:val="00A53258"/>
    <w:rsid w:val="00A6313D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25C0"/>
    <w:rsid w:val="00AC7EBE"/>
    <w:rsid w:val="00AD0671"/>
    <w:rsid w:val="00AD2456"/>
    <w:rsid w:val="00AD2786"/>
    <w:rsid w:val="00AD691D"/>
    <w:rsid w:val="00AF0D30"/>
    <w:rsid w:val="00AF1137"/>
    <w:rsid w:val="00AF639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5D57"/>
    <w:rsid w:val="00BC09FB"/>
    <w:rsid w:val="00BC463A"/>
    <w:rsid w:val="00BD186F"/>
    <w:rsid w:val="00BE72B0"/>
    <w:rsid w:val="00BE72C0"/>
    <w:rsid w:val="00BF19BD"/>
    <w:rsid w:val="00BF5461"/>
    <w:rsid w:val="00C0143E"/>
    <w:rsid w:val="00C05D02"/>
    <w:rsid w:val="00C1030B"/>
    <w:rsid w:val="00C15045"/>
    <w:rsid w:val="00C25C17"/>
    <w:rsid w:val="00C2707B"/>
    <w:rsid w:val="00C426E5"/>
    <w:rsid w:val="00C66467"/>
    <w:rsid w:val="00C72A4E"/>
    <w:rsid w:val="00C77C7D"/>
    <w:rsid w:val="00C803C4"/>
    <w:rsid w:val="00C8163D"/>
    <w:rsid w:val="00C95DB7"/>
    <w:rsid w:val="00CA10B5"/>
    <w:rsid w:val="00CC0F70"/>
    <w:rsid w:val="00CC2F99"/>
    <w:rsid w:val="00CC6184"/>
    <w:rsid w:val="00CD174E"/>
    <w:rsid w:val="00CD468A"/>
    <w:rsid w:val="00CE2C21"/>
    <w:rsid w:val="00CE39E3"/>
    <w:rsid w:val="00CF0896"/>
    <w:rsid w:val="00CF22FC"/>
    <w:rsid w:val="00CF74FF"/>
    <w:rsid w:val="00D07051"/>
    <w:rsid w:val="00D22022"/>
    <w:rsid w:val="00D22268"/>
    <w:rsid w:val="00D225A8"/>
    <w:rsid w:val="00D323EE"/>
    <w:rsid w:val="00D47D24"/>
    <w:rsid w:val="00D524C6"/>
    <w:rsid w:val="00D5555E"/>
    <w:rsid w:val="00D607EE"/>
    <w:rsid w:val="00D72490"/>
    <w:rsid w:val="00D773C3"/>
    <w:rsid w:val="00D81A83"/>
    <w:rsid w:val="00D872F1"/>
    <w:rsid w:val="00D91EED"/>
    <w:rsid w:val="00DB01F0"/>
    <w:rsid w:val="00DB212E"/>
    <w:rsid w:val="00DB3578"/>
    <w:rsid w:val="00DC2AE9"/>
    <w:rsid w:val="00DD7975"/>
    <w:rsid w:val="00DE1469"/>
    <w:rsid w:val="00DE53F2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EF7F03"/>
    <w:rsid w:val="00F14765"/>
    <w:rsid w:val="00F23B27"/>
    <w:rsid w:val="00F25E28"/>
    <w:rsid w:val="00F26EA2"/>
    <w:rsid w:val="00F32467"/>
    <w:rsid w:val="00F35AFF"/>
    <w:rsid w:val="00F4098C"/>
    <w:rsid w:val="00F40CB3"/>
    <w:rsid w:val="00F464B2"/>
    <w:rsid w:val="00F46D34"/>
    <w:rsid w:val="00F502F1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610"/>
    <w:rsid w:val="00FB3899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96F84600-F59C-48C0-9109-CA8853887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FD65738-E1A0-470D-9065-3B5CFD106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301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8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Dicle KORKMAZ</cp:lastModifiedBy>
  <cp:revision>10</cp:revision>
  <cp:lastPrinted>2017-03-21T12:24:00Z</cp:lastPrinted>
  <dcterms:created xsi:type="dcterms:W3CDTF">2021-04-08T17:36:00Z</dcterms:created>
  <dcterms:modified xsi:type="dcterms:W3CDTF">2022-03-26T14:43:00Z</dcterms:modified>
</cp:coreProperties>
</file>